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6C5126" w14:textId="4E9EAEE2" w:rsidR="00BB21DB" w:rsidRPr="000075F1" w:rsidRDefault="00DA4F34" w:rsidP="00A5505F">
      <w:pPr>
        <w:shd w:val="clear" w:color="auto" w:fill="FFFFFF"/>
        <w:spacing w:after="100" w:afterAutospacing="1"/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</w:pPr>
      <w:r>
        <w:rPr>
          <w:rFonts w:eastAsia="Times New Roman" w:cstheme="minorHAnsi"/>
          <w:b/>
          <w:bCs/>
          <w:noProof/>
          <w:color w:val="221035"/>
          <w:sz w:val="36"/>
          <w:szCs w:val="36"/>
          <w:lang w:eastAsia="en-GB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6EBF4341" wp14:editId="2CE2115A">
                <wp:simplePos x="0" y="0"/>
                <wp:positionH relativeFrom="column">
                  <wp:posOffset>8348870</wp:posOffset>
                </wp:positionH>
                <wp:positionV relativeFrom="paragraph">
                  <wp:posOffset>-1765190</wp:posOffset>
                </wp:positionV>
                <wp:extent cx="1916099" cy="1916099"/>
                <wp:effectExtent l="0" t="0" r="8255" b="825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6099" cy="1916099"/>
                          <a:chOff x="0" y="0"/>
                          <a:chExt cx="1916099" cy="1916099"/>
                        </a:xfrm>
                      </wpg:grpSpPr>
                      <wps:wsp>
                        <wps:cNvPr id="34" name="Oval 34"/>
                        <wps:cNvSpPr/>
                        <wps:spPr>
                          <a:xfrm>
                            <a:off x="0" y="0"/>
                            <a:ext cx="1916099" cy="1916099"/>
                          </a:xfrm>
                          <a:prstGeom prst="ellipse">
                            <a:avLst/>
                          </a:prstGeom>
                          <a:solidFill>
                            <a:srgbClr val="ED173B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51074" y="1009816"/>
                            <a:ext cx="1248355" cy="4532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BA27D4" w14:textId="0EFE2691" w:rsidR="00DA4F34" w:rsidRPr="00DA4F34" w:rsidRDefault="00DA4F34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DA4F34"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EXAMPLE</w:t>
                              </w:r>
                            </w:p>
                            <w:p w14:paraId="069D9C70" w14:textId="2FD81082" w:rsidR="00DA4F34" w:rsidRPr="00DA4F34" w:rsidRDefault="00DA4F34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DA4F34"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  <w:t>(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  <w:t>T</w:t>
                              </w:r>
                              <w:r w:rsidRPr="00DA4F34"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  <w:t>emplates on page 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BF4341" id="Group 36" o:spid="_x0000_s1026" style="position:absolute;margin-left:657.4pt;margin-top:-139pt;width:150.85pt;height:150.85pt;z-index:251712512" coordsize="19160,19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">
                <v:oval id="Oval 34" o:spid="_x0000_s1027" style="position:absolute;width:19160;height:19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" fillcolor="#ed173b" stroked="f" strokeweight="1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5" o:spid="_x0000_s1028" type="#_x0000_t202" style="position:absolute;left:1510;top:10098;width:12484;height:45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43BA27D4" w14:textId="0EFE2691" w:rsidR="00DA4F34" w:rsidRPr="00DA4F34" w:rsidRDefault="00DA4F34">
                        <w:pPr>
                          <w:rPr>
                            <w:b/>
                            <w:bCs/>
                            <w:color w:val="FFFFFF" w:themeColor="background1"/>
                          </w:rPr>
                        </w:pPr>
                        <w:r w:rsidRPr="00DA4F34">
                          <w:rPr>
                            <w:b/>
                            <w:bCs/>
                            <w:color w:val="FFFFFF" w:themeColor="background1"/>
                          </w:rPr>
                          <w:t>EXAMPLE</w:t>
                        </w:r>
                      </w:p>
                      <w:p w14:paraId="069D9C70" w14:textId="2FD81082" w:rsidR="00DA4F34" w:rsidRPr="00DA4F34" w:rsidRDefault="00DA4F34">
                        <w:pPr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DA4F34"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  <w:t>T</w:t>
                        </w:r>
                        <w:r w:rsidRPr="00DA4F34"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  <w:t>emplates on page 3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t xml:space="preserve">EXAMPLE - </w:t>
      </w:r>
      <w:r w:rsidR="00BB21DB" w:rsidRPr="00DA4F34">
        <w:rPr>
          <w:rFonts w:eastAsia="Times New Roman" w:cstheme="minorHAnsi"/>
          <w:b/>
          <w:bCs/>
          <w:sz w:val="27"/>
          <w:szCs w:val="27"/>
          <w:lang w:eastAsia="en-GB"/>
        </w:rPr>
        <w:t>Audience #1: Ellen Sanderson, Dec</w:t>
      </w:r>
      <w:r w:rsidR="00BB21DB" w:rsidRPr="000075F1"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  <w:t xml:space="preserve">ision maker at </w:t>
      </w:r>
      <w:proofErr w:type="spellStart"/>
      <w:r w:rsidR="00BB21DB" w:rsidRPr="000075F1"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  <w:t>Purplebricks</w:t>
      </w:r>
      <w:proofErr w:type="spellEnd"/>
    </w:p>
    <w:p w14:paraId="5571CB9C" w14:textId="77777777" w:rsidR="00BB21DB" w:rsidRPr="000075F1" w:rsidRDefault="00BB21DB" w:rsidP="00BB21DB">
      <w:pPr>
        <w:rPr>
          <w:rFonts w:cstheme="minorHAnsi"/>
        </w:rPr>
      </w:pPr>
    </w:p>
    <w:tbl>
      <w:tblPr>
        <w:tblStyle w:val="TableGrid"/>
        <w:tblW w:w="13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231"/>
        <w:gridCol w:w="278"/>
        <w:gridCol w:w="3231"/>
        <w:gridCol w:w="278"/>
        <w:gridCol w:w="3231"/>
        <w:gridCol w:w="278"/>
        <w:gridCol w:w="3231"/>
      </w:tblGrid>
      <w:tr w:rsidR="00BB21DB" w:rsidRPr="000075F1" w14:paraId="1561801B" w14:textId="77777777" w:rsidTr="00703DB3">
        <w:trPr>
          <w:trHeight w:val="592"/>
        </w:trPr>
        <w:tc>
          <w:tcPr>
            <w:tcW w:w="3231" w:type="dxa"/>
          </w:tcPr>
          <w:p w14:paraId="099D1157" w14:textId="77777777" w:rsidR="00BB21DB" w:rsidRPr="000075F1" w:rsidRDefault="00BB21DB" w:rsidP="00703DB3">
            <w:pPr>
              <w:tabs>
                <w:tab w:val="left" w:pos="2093"/>
              </w:tabs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7D56B94" wp14:editId="4D108EA7">
                      <wp:simplePos x="0" y="0"/>
                      <wp:positionH relativeFrom="column">
                        <wp:posOffset>33778</wp:posOffset>
                      </wp:positionH>
                      <wp:positionV relativeFrom="paragraph">
                        <wp:posOffset>693733</wp:posOffset>
                      </wp:positionV>
                      <wp:extent cx="6748818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48818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34CD503" id="Straight Connector 3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54.6pt" to="534.05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" strokecolor="#ed173b" strokeweight="2pt">
                      <v:stroke joinstyle="miter"/>
                    </v:line>
                  </w:pict>
                </mc:Fallback>
              </mc:AlternateContent>
            </w: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26C9D07" wp14:editId="0F3D80C7">
                      <wp:simplePos x="0" y="0"/>
                      <wp:positionH relativeFrom="column">
                        <wp:posOffset>-49719</wp:posOffset>
                      </wp:positionH>
                      <wp:positionV relativeFrom="paragraph">
                        <wp:posOffset>607060</wp:posOffset>
                      </wp:positionV>
                      <wp:extent cx="161448" cy="161448"/>
                      <wp:effectExtent l="19050" t="19050" r="10160" b="1016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7D5DA53" id="Oval 4" o:spid="_x0000_s1026" style="position:absolute;margin-left:-3.9pt;margin-top:47.8pt;width:12.7pt;height:12.7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" fillcolor="white [3212]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t xml:space="preserve">Awareness </w: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Realising</w:t>
            </w:r>
          </w:p>
        </w:tc>
        <w:tc>
          <w:tcPr>
            <w:tcW w:w="278" w:type="dxa"/>
          </w:tcPr>
          <w:p w14:paraId="69AEFF22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797EB4F5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A0EEDAE" wp14:editId="4581F92E">
                      <wp:simplePos x="0" y="0"/>
                      <wp:positionH relativeFrom="column">
                        <wp:posOffset>6176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25" name="Ova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271884E" id="Oval 25" o:spid="_x0000_s1026" style="position:absolute;margin-left:.5pt;margin-top:47.85pt;width:12.7pt;height:12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t xml:space="preserve">Consideration </w: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Comparing</w:t>
            </w:r>
          </w:p>
        </w:tc>
        <w:tc>
          <w:tcPr>
            <w:tcW w:w="278" w:type="dxa"/>
          </w:tcPr>
          <w:p w14:paraId="0CF113A4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178B3F24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A4352BB" wp14:editId="26413DF8">
                      <wp:simplePos x="0" y="0"/>
                      <wp:positionH relativeFrom="column">
                        <wp:posOffset>682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26" name="Oval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33CFAD" id="Oval 26" o:spid="_x0000_s1026" style="position:absolute;margin-left:.55pt;margin-top:47.85pt;width:12.7pt;height:12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Shortlisting</w:t>
            </w:r>
          </w:p>
        </w:tc>
        <w:tc>
          <w:tcPr>
            <w:tcW w:w="278" w:type="dxa"/>
          </w:tcPr>
          <w:p w14:paraId="54020345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6C445AEF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3DD2F29" wp14:editId="2FF307EB">
                      <wp:simplePos x="0" y="0"/>
                      <wp:positionH relativeFrom="column">
                        <wp:posOffset>2460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27" name="Oval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D74851" id="Oval 27" o:spid="_x0000_s1026" style="position:absolute;margin-left:1.95pt;margin-top:47.85pt;width:12.7pt;height:12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t xml:space="preserve">Decision </w: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Participating</w:t>
            </w:r>
          </w:p>
        </w:tc>
      </w:tr>
    </w:tbl>
    <w:p w14:paraId="587C5A42" w14:textId="77777777" w:rsidR="00BB21DB" w:rsidRPr="000075F1" w:rsidRDefault="00BB21DB" w:rsidP="00BB21DB">
      <w:pPr>
        <w:rPr>
          <w:rFonts w:cstheme="minorHAnsi"/>
        </w:rPr>
      </w:pPr>
    </w:p>
    <w:tbl>
      <w:tblPr>
        <w:tblStyle w:val="TableGrid"/>
        <w:tblW w:w="492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2"/>
        <w:gridCol w:w="278"/>
        <w:gridCol w:w="3233"/>
        <w:gridCol w:w="278"/>
        <w:gridCol w:w="3227"/>
        <w:gridCol w:w="278"/>
        <w:gridCol w:w="3230"/>
      </w:tblGrid>
      <w:tr w:rsidR="00BB21DB" w:rsidRPr="000075F1" w14:paraId="0398508F" w14:textId="77777777" w:rsidTr="00703DB3">
        <w:trPr>
          <w:trHeight w:val="113"/>
        </w:trPr>
        <w:tc>
          <w:tcPr>
            <w:tcW w:w="1175" w:type="pct"/>
          </w:tcPr>
          <w:p w14:paraId="359F76A3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220F35"/>
                <w:sz w:val="20"/>
                <w:szCs w:val="20"/>
                <w:lang w:eastAsia="en-GB"/>
              </w:rPr>
              <w:t>Offline</w:t>
            </w:r>
          </w:p>
        </w:tc>
        <w:tc>
          <w:tcPr>
            <w:tcW w:w="101" w:type="pct"/>
            <w:shd w:val="clear" w:color="auto" w:fill="auto"/>
          </w:tcPr>
          <w:p w14:paraId="41970AD4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5" w:type="pct"/>
          </w:tcPr>
          <w:p w14:paraId="5A874905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13093523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3" w:type="pct"/>
          </w:tcPr>
          <w:p w14:paraId="63483DE7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657BBDFA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4" w:type="pct"/>
          </w:tcPr>
          <w:p w14:paraId="573411B6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Final page</w:t>
            </w:r>
          </w:p>
        </w:tc>
      </w:tr>
      <w:tr w:rsidR="00BB21DB" w:rsidRPr="000075F1" w14:paraId="32A64902" w14:textId="77777777" w:rsidTr="00703DB3">
        <w:trPr>
          <w:trHeight w:val="283"/>
        </w:trPr>
        <w:tc>
          <w:tcPr>
            <w:tcW w:w="1175" w:type="pct"/>
          </w:tcPr>
          <w:p w14:paraId="05571E79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7A38B4FC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</w:tcPr>
          <w:p w14:paraId="6C842E1E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25EA176E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</w:tcPr>
          <w:p w14:paraId="2091AB68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0F698376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</w:tcPr>
          <w:p w14:paraId="5DE4EEB4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</w:tr>
      <w:tr w:rsidR="00BB21DB" w:rsidRPr="000075F1" w14:paraId="67D4E922" w14:textId="77777777" w:rsidTr="00703DB3">
        <w:trPr>
          <w:trHeight w:val="780"/>
        </w:trPr>
        <w:tc>
          <w:tcPr>
            <w:tcW w:w="1175" w:type="pct"/>
            <w:shd w:val="clear" w:color="auto" w:fill="F2F2F2" w:themeFill="background1" w:themeFillShade="F2"/>
          </w:tcPr>
          <w:p w14:paraId="304B8E7F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How can we get a </w:t>
            </w:r>
            <w:proofErr w:type="gramStart"/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better quality</w:t>
            </w:r>
            <w:proofErr w:type="gramEnd"/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service without affecting our bottom line?</w:t>
            </w:r>
          </w:p>
        </w:tc>
        <w:tc>
          <w:tcPr>
            <w:tcW w:w="101" w:type="pct"/>
            <w:shd w:val="clear" w:color="auto" w:fill="auto"/>
          </w:tcPr>
          <w:p w14:paraId="5DA65D86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525ED125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Who are these guys?</w:t>
            </w: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br/>
              <w:t>What can they do for us?</w:t>
            </w:r>
          </w:p>
        </w:tc>
        <w:tc>
          <w:tcPr>
            <w:tcW w:w="101" w:type="pct"/>
            <w:shd w:val="clear" w:color="auto" w:fill="auto"/>
          </w:tcPr>
          <w:p w14:paraId="1A8A4EC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46FC4BE8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How difficult will it be to switch?</w:t>
            </w: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br/>
              <w:t>Who else do they work with?</w:t>
            </w: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br/>
              <w:t>What have they said?</w:t>
            </w:r>
          </w:p>
        </w:tc>
        <w:tc>
          <w:tcPr>
            <w:tcW w:w="101" w:type="pct"/>
            <w:shd w:val="clear" w:color="auto" w:fill="auto"/>
          </w:tcPr>
          <w:p w14:paraId="57F8DE8B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017E5D7B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How can I get in touch with them?</w:t>
            </w:r>
          </w:p>
        </w:tc>
      </w:tr>
      <w:tr w:rsidR="00BB21DB" w:rsidRPr="000075F1" w14:paraId="5F9F1F34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6E00B90F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2CC8557C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1C843237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16873C5A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5D231066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253912BD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1990B5E7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BB21DB" w:rsidRPr="000075F1" w14:paraId="2EC50D60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767D083F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35B24A7B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13E01240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1628D242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3716D983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02A33E86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4BA25C8B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</w:tr>
      <w:tr w:rsidR="00BB21DB" w:rsidRPr="000075F1" w14:paraId="48704915" w14:textId="77777777" w:rsidTr="00703DB3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589EF44A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structs her research team to find some alternative options</w:t>
            </w:r>
          </w:p>
        </w:tc>
        <w:tc>
          <w:tcPr>
            <w:tcW w:w="101" w:type="pct"/>
            <w:shd w:val="clear" w:color="auto" w:fill="auto"/>
          </w:tcPr>
          <w:p w14:paraId="650EA19C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7D5AB8A2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Ensures we can do what they need and finds out why </w:t>
            </w:r>
            <w:proofErr w:type="gramStart"/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y're</w:t>
            </w:r>
            <w:proofErr w:type="gramEnd"/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better than other panel managers</w:t>
            </w:r>
          </w:p>
        </w:tc>
        <w:tc>
          <w:tcPr>
            <w:tcW w:w="101" w:type="pct"/>
            <w:shd w:val="clear" w:color="auto" w:fill="auto"/>
          </w:tcPr>
          <w:p w14:paraId="1C6A0C5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2B678E2A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Looks at setup process and reads reviews onsite and offsite</w:t>
            </w:r>
          </w:p>
        </w:tc>
        <w:tc>
          <w:tcPr>
            <w:tcW w:w="101" w:type="pct"/>
            <w:shd w:val="clear" w:color="auto" w:fill="auto"/>
          </w:tcPr>
          <w:p w14:paraId="3EC5BC12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42CCDE1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Finds phone number and calls them to discuss their options further</w:t>
            </w:r>
          </w:p>
        </w:tc>
      </w:tr>
      <w:tr w:rsidR="00BB21DB" w:rsidRPr="000075F1" w14:paraId="3FC9482C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16B07DBA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BD40CE9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60FFECEE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55315FB2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62310575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DAB3286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7BBDEA0F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BB21DB" w:rsidRPr="000075F1" w14:paraId="44C268B6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27E28A3D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38DE203A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3C871149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24AEEA8C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6568CC35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006EF4CF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3BB25DB9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</w:tr>
      <w:tr w:rsidR="00BB21DB" w:rsidRPr="000075F1" w14:paraId="467B81D6" w14:textId="77777777" w:rsidTr="00703DB3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7137DFA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Ensure good SEO to be found for relevant search terms</w:t>
            </w:r>
          </w:p>
        </w:tc>
        <w:tc>
          <w:tcPr>
            <w:tcW w:w="101" w:type="pct"/>
            <w:shd w:val="clear" w:color="auto" w:fill="auto"/>
          </w:tcPr>
          <w:p w14:paraId="078B6209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093CA374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Clear navigation, engaging/personable About page, a list of key benefits on the Panel Management and Survey pages</w:t>
            </w:r>
          </w:p>
        </w:tc>
        <w:tc>
          <w:tcPr>
            <w:tcW w:w="101" w:type="pct"/>
            <w:shd w:val="clear" w:color="auto" w:fill="auto"/>
          </w:tcPr>
          <w:p w14:paraId="765744BF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0CF548A7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Step-by-step process diagram of how to switch, logos of past clients with testimonials and a Trust Pilot widget</w:t>
            </w:r>
          </w:p>
        </w:tc>
        <w:tc>
          <w:tcPr>
            <w:tcW w:w="101" w:type="pct"/>
            <w:shd w:val="clear" w:color="auto" w:fill="auto"/>
          </w:tcPr>
          <w:p w14:paraId="38F0EC7C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0DAD2545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Phone number shown as preferred contact method; explain why this is</w:t>
            </w:r>
          </w:p>
        </w:tc>
      </w:tr>
    </w:tbl>
    <w:p w14:paraId="6D93DC9D" w14:textId="76B7F2F1" w:rsidR="00BB21DB" w:rsidRDefault="00BB21DB">
      <w:pPr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</w:pPr>
      <w:r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br w:type="page"/>
      </w:r>
    </w:p>
    <w:p w14:paraId="69CDEAD3" w14:textId="4C8FF05D" w:rsidR="00BB21DB" w:rsidRPr="000075F1" w:rsidRDefault="00DA4F34" w:rsidP="00BB21DB">
      <w:pPr>
        <w:shd w:val="clear" w:color="auto" w:fill="FFFFFF"/>
        <w:textAlignment w:val="top"/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</w:pPr>
      <w:r>
        <w:rPr>
          <w:rFonts w:eastAsia="Times New Roman" w:cstheme="minorHAnsi"/>
          <w:b/>
          <w:bCs/>
          <w:noProof/>
          <w:color w:val="221035"/>
          <w:sz w:val="36"/>
          <w:szCs w:val="36"/>
          <w:lang w:eastAsia="en-GB"/>
        </w:rPr>
        <w:lastRenderedPageBreak/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25A80E70" wp14:editId="040C3586">
                <wp:simplePos x="0" y="0"/>
                <wp:positionH relativeFrom="column">
                  <wp:posOffset>8340146</wp:posOffset>
                </wp:positionH>
                <wp:positionV relativeFrom="paragraph">
                  <wp:posOffset>-1753870</wp:posOffset>
                </wp:positionV>
                <wp:extent cx="1916099" cy="1916099"/>
                <wp:effectExtent l="0" t="0" r="8255" b="825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6099" cy="1916099"/>
                          <a:chOff x="0" y="0"/>
                          <a:chExt cx="1916099" cy="1916099"/>
                        </a:xfrm>
                      </wpg:grpSpPr>
                      <wps:wsp>
                        <wps:cNvPr id="41" name="Oval 41"/>
                        <wps:cNvSpPr/>
                        <wps:spPr>
                          <a:xfrm>
                            <a:off x="0" y="0"/>
                            <a:ext cx="1916099" cy="1916099"/>
                          </a:xfrm>
                          <a:prstGeom prst="ellipse">
                            <a:avLst/>
                          </a:prstGeom>
                          <a:solidFill>
                            <a:srgbClr val="ED173B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51074" y="1009816"/>
                            <a:ext cx="1248355" cy="4532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BA94DB" w14:textId="77777777" w:rsidR="00DA4F34" w:rsidRPr="00DA4F34" w:rsidRDefault="00DA4F34" w:rsidP="00DA4F34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</w:pPr>
                              <w:r w:rsidRPr="00DA4F34">
                                <w:rPr>
                                  <w:b/>
                                  <w:bCs/>
                                  <w:color w:val="FFFFFF" w:themeColor="background1"/>
                                </w:rPr>
                                <w:t>EXAMPLE</w:t>
                              </w:r>
                            </w:p>
                            <w:p w14:paraId="64ED7A09" w14:textId="77777777" w:rsidR="00DA4F34" w:rsidRPr="00DA4F34" w:rsidRDefault="00DA4F34" w:rsidP="00DA4F34">
                              <w:pPr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DA4F34"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  <w:t>(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  <w:t>T</w:t>
                              </w:r>
                              <w:r w:rsidRPr="00DA4F34">
                                <w:rPr>
                                  <w:b/>
                                  <w:bCs/>
                                  <w:color w:val="FFFFFF" w:themeColor="background1"/>
                                  <w:sz w:val="18"/>
                                  <w:szCs w:val="18"/>
                                </w:rPr>
                                <w:t>emplates on page 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A80E70" id="Group 40" o:spid="_x0000_s1029" style="position:absolute;margin-left:656.7pt;margin-top:-138.1pt;width:150.85pt;height:150.85pt;z-index:251714560" coordsize="19160,191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">
                <v:oval id="Oval 41" o:spid="_x0000_s1030" style="position:absolute;width:19160;height:19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" fillcolor="#ed173b" stroked="f" strokeweight="1pt">
                  <v:stroke joinstyle="miter"/>
                </v:oval>
                <v:shape id="Text Box 42" o:spid="_x0000_s1031" type="#_x0000_t202" style="position:absolute;left:1510;top:10098;width:12484;height:45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14:paraId="64BA94DB" w14:textId="77777777" w:rsidR="00DA4F34" w:rsidRPr="00DA4F34" w:rsidRDefault="00DA4F34" w:rsidP="00DA4F34">
                        <w:pPr>
                          <w:rPr>
                            <w:b/>
                            <w:bCs/>
                            <w:color w:val="FFFFFF" w:themeColor="background1"/>
                          </w:rPr>
                        </w:pPr>
                        <w:r w:rsidRPr="00DA4F34">
                          <w:rPr>
                            <w:b/>
                            <w:bCs/>
                            <w:color w:val="FFFFFF" w:themeColor="background1"/>
                          </w:rPr>
                          <w:t>EXAMPLE</w:t>
                        </w:r>
                      </w:p>
                      <w:p w14:paraId="64ED7A09" w14:textId="77777777" w:rsidR="00DA4F34" w:rsidRPr="00DA4F34" w:rsidRDefault="00DA4F34" w:rsidP="00DA4F34">
                        <w:pPr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</w:pPr>
                        <w:r w:rsidRPr="00DA4F34"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  <w:t>(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  <w:t>T</w:t>
                        </w:r>
                        <w:r w:rsidRPr="00DA4F34">
                          <w:rPr>
                            <w:b/>
                            <w:bCs/>
                            <w:color w:val="FFFFFF" w:themeColor="background1"/>
                            <w:sz w:val="18"/>
                            <w:szCs w:val="18"/>
                          </w:rPr>
                          <w:t>emplates on page 3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t xml:space="preserve">EXAMPLE - </w:t>
      </w:r>
      <w:r w:rsidR="00BB21DB" w:rsidRPr="00DA4F34">
        <w:rPr>
          <w:rFonts w:eastAsia="Times New Roman" w:cstheme="minorHAnsi"/>
          <w:b/>
          <w:bCs/>
          <w:sz w:val="27"/>
          <w:szCs w:val="27"/>
          <w:lang w:eastAsia="en-GB"/>
        </w:rPr>
        <w:t>Audience #2: Sarah Wilson</w:t>
      </w:r>
      <w:r w:rsidR="00BB21DB" w:rsidRPr="000075F1"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  <w:t>, Director of Bridges Estate Agents</w:t>
      </w:r>
    </w:p>
    <w:p w14:paraId="1BB68E5A" w14:textId="15111CF0" w:rsidR="00BB21DB" w:rsidRPr="000075F1" w:rsidRDefault="00BB21DB" w:rsidP="00BB21DB">
      <w:pPr>
        <w:rPr>
          <w:rFonts w:cstheme="minorHAnsi"/>
        </w:rPr>
      </w:pPr>
    </w:p>
    <w:tbl>
      <w:tblPr>
        <w:tblStyle w:val="TableGrid"/>
        <w:tblW w:w="13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231"/>
        <w:gridCol w:w="278"/>
        <w:gridCol w:w="3231"/>
        <w:gridCol w:w="278"/>
        <w:gridCol w:w="3231"/>
        <w:gridCol w:w="278"/>
        <w:gridCol w:w="3231"/>
      </w:tblGrid>
      <w:tr w:rsidR="00BB21DB" w:rsidRPr="000075F1" w14:paraId="631FFE17" w14:textId="77777777" w:rsidTr="00703DB3">
        <w:trPr>
          <w:trHeight w:val="592"/>
        </w:trPr>
        <w:tc>
          <w:tcPr>
            <w:tcW w:w="3231" w:type="dxa"/>
          </w:tcPr>
          <w:p w14:paraId="457FC32D" w14:textId="77777777" w:rsidR="00BB21DB" w:rsidRPr="000075F1" w:rsidRDefault="00BB21DB" w:rsidP="00703DB3">
            <w:pPr>
              <w:tabs>
                <w:tab w:val="left" w:pos="2093"/>
              </w:tabs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41B3A97" wp14:editId="19839E63">
                      <wp:simplePos x="0" y="0"/>
                      <wp:positionH relativeFrom="column">
                        <wp:posOffset>33778</wp:posOffset>
                      </wp:positionH>
                      <wp:positionV relativeFrom="paragraph">
                        <wp:posOffset>693733</wp:posOffset>
                      </wp:positionV>
                      <wp:extent cx="6748818" cy="0"/>
                      <wp:effectExtent l="0" t="0" r="0" b="0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48818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347A21E" id="Straight Connector 28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54.6pt" to="534.05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" strokecolor="#ed173b" strokeweight="2pt">
                      <v:stroke joinstyle="miter"/>
                    </v:line>
                  </w:pict>
                </mc:Fallback>
              </mc:AlternateContent>
            </w: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040408C" wp14:editId="695FF189">
                      <wp:simplePos x="0" y="0"/>
                      <wp:positionH relativeFrom="column">
                        <wp:posOffset>-49719</wp:posOffset>
                      </wp:positionH>
                      <wp:positionV relativeFrom="paragraph">
                        <wp:posOffset>607060</wp:posOffset>
                      </wp:positionV>
                      <wp:extent cx="161448" cy="161448"/>
                      <wp:effectExtent l="19050" t="19050" r="10160" b="10160"/>
                      <wp:wrapNone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ABD48D1" id="Oval 29" o:spid="_x0000_s1026" style="position:absolute;margin-left:-3.9pt;margin-top:47.8pt;width:12.7pt;height:12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" fillcolor="white [3212]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t xml:space="preserve">Awareness </w: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Realising</w:t>
            </w:r>
          </w:p>
        </w:tc>
        <w:tc>
          <w:tcPr>
            <w:tcW w:w="278" w:type="dxa"/>
          </w:tcPr>
          <w:p w14:paraId="516F5CD4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384915CC" w14:textId="74CB2A54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57A2AD80" wp14:editId="20C2101B">
                      <wp:simplePos x="0" y="0"/>
                      <wp:positionH relativeFrom="column">
                        <wp:posOffset>6176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30" name="Oval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BC39611" id="Oval 30" o:spid="_x0000_s1026" style="position:absolute;margin-left:.5pt;margin-top:47.85pt;width:12.7pt;height:12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t xml:space="preserve">Consideration </w: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Comparing</w:t>
            </w:r>
          </w:p>
        </w:tc>
        <w:tc>
          <w:tcPr>
            <w:tcW w:w="278" w:type="dxa"/>
          </w:tcPr>
          <w:p w14:paraId="66D5F259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38BF25DC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550B665" wp14:editId="4FF08E89">
                      <wp:simplePos x="0" y="0"/>
                      <wp:positionH relativeFrom="column">
                        <wp:posOffset>682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31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3C2583" id="Oval 31" o:spid="_x0000_s1026" style="position:absolute;margin-left:.55pt;margin-top:47.85pt;width:12.7pt;height:12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Shortlisting</w:t>
            </w:r>
          </w:p>
        </w:tc>
        <w:tc>
          <w:tcPr>
            <w:tcW w:w="278" w:type="dxa"/>
          </w:tcPr>
          <w:p w14:paraId="181C477C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0FEF1C5E" w14:textId="77777777" w:rsidR="00BB21DB" w:rsidRPr="000075F1" w:rsidRDefault="00BB21DB" w:rsidP="00703DB3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78AAF6C" wp14:editId="5A98F67C">
                      <wp:simplePos x="0" y="0"/>
                      <wp:positionH relativeFrom="column">
                        <wp:posOffset>2460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32" name="Oval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BA317A5" id="Oval 32" o:spid="_x0000_s1026" style="position:absolute;margin-left:1.95pt;margin-top:47.85pt;width:12.7pt;height:12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t xml:space="preserve">Decision </w:t>
            </w:r>
            <w:r w:rsidRPr="000075F1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Pr="000075F1">
              <w:rPr>
                <w:rFonts w:eastAsia="Times New Roman" w:cstheme="minorHAnsi"/>
                <w:color w:val="220F35"/>
                <w:sz w:val="27"/>
                <w:szCs w:val="27"/>
                <w:lang w:eastAsia="en-GB"/>
              </w:rPr>
              <w:t>Participating</w:t>
            </w:r>
          </w:p>
        </w:tc>
      </w:tr>
    </w:tbl>
    <w:p w14:paraId="5D639E2E" w14:textId="77777777" w:rsidR="00BB21DB" w:rsidRPr="000075F1" w:rsidRDefault="00BB21DB" w:rsidP="00BB21DB">
      <w:pPr>
        <w:rPr>
          <w:rFonts w:cstheme="minorHAnsi"/>
        </w:rPr>
      </w:pPr>
    </w:p>
    <w:tbl>
      <w:tblPr>
        <w:tblStyle w:val="TableGrid"/>
        <w:tblW w:w="492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2"/>
        <w:gridCol w:w="278"/>
        <w:gridCol w:w="3233"/>
        <w:gridCol w:w="278"/>
        <w:gridCol w:w="3227"/>
        <w:gridCol w:w="278"/>
        <w:gridCol w:w="3230"/>
      </w:tblGrid>
      <w:tr w:rsidR="00BB21DB" w:rsidRPr="000075F1" w14:paraId="48758586" w14:textId="77777777" w:rsidTr="00703DB3">
        <w:trPr>
          <w:trHeight w:val="113"/>
        </w:trPr>
        <w:tc>
          <w:tcPr>
            <w:tcW w:w="1175" w:type="pct"/>
          </w:tcPr>
          <w:p w14:paraId="51B84525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220F35"/>
                <w:sz w:val="20"/>
                <w:szCs w:val="20"/>
                <w:lang w:eastAsia="en-GB"/>
              </w:rPr>
              <w:t>Offline</w:t>
            </w:r>
          </w:p>
        </w:tc>
        <w:tc>
          <w:tcPr>
            <w:tcW w:w="101" w:type="pct"/>
            <w:shd w:val="clear" w:color="auto" w:fill="auto"/>
          </w:tcPr>
          <w:p w14:paraId="25416EA4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5" w:type="pct"/>
          </w:tcPr>
          <w:p w14:paraId="5A3E4705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2237628F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3" w:type="pct"/>
          </w:tcPr>
          <w:p w14:paraId="41CCD653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6A4707D7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4" w:type="pct"/>
          </w:tcPr>
          <w:p w14:paraId="4204AD34" w14:textId="77777777" w:rsidR="00BB21DB" w:rsidRPr="000075F1" w:rsidRDefault="00BB21DB" w:rsidP="00703DB3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Final page</w:t>
            </w:r>
          </w:p>
        </w:tc>
      </w:tr>
      <w:tr w:rsidR="00BB21DB" w:rsidRPr="000075F1" w14:paraId="62C4FA01" w14:textId="77777777" w:rsidTr="00703DB3">
        <w:trPr>
          <w:trHeight w:val="283"/>
        </w:trPr>
        <w:tc>
          <w:tcPr>
            <w:tcW w:w="1175" w:type="pct"/>
          </w:tcPr>
          <w:p w14:paraId="5F903327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3A075854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</w:tcPr>
          <w:p w14:paraId="46D45D57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5C0DAFBD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</w:tcPr>
          <w:p w14:paraId="141BDD66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0C094F93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</w:tcPr>
          <w:p w14:paraId="5C3E72BF" w14:textId="77777777" w:rsidR="00BB21DB" w:rsidRPr="000075F1" w:rsidRDefault="00BB21DB" w:rsidP="00703DB3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</w:tr>
      <w:tr w:rsidR="00BB21DB" w:rsidRPr="000075F1" w14:paraId="0726C7B7" w14:textId="77777777" w:rsidTr="00703DB3">
        <w:trPr>
          <w:trHeight w:val="780"/>
        </w:trPr>
        <w:tc>
          <w:tcPr>
            <w:tcW w:w="1175" w:type="pct"/>
            <w:shd w:val="clear" w:color="auto" w:fill="F2F2F2" w:themeFill="background1" w:themeFillShade="F2"/>
          </w:tcPr>
          <w:p w14:paraId="39B7D26E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How much time and effort could we save using panel management?</w:t>
            </w:r>
          </w:p>
        </w:tc>
        <w:tc>
          <w:tcPr>
            <w:tcW w:w="101" w:type="pct"/>
            <w:shd w:val="clear" w:color="auto" w:fill="auto"/>
          </w:tcPr>
          <w:p w14:paraId="5C10862C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00F83961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How does panel management work for us? Why should I choose to work with these guys?</w:t>
            </w:r>
          </w:p>
        </w:tc>
        <w:tc>
          <w:tcPr>
            <w:tcW w:w="101" w:type="pct"/>
            <w:shd w:val="clear" w:color="auto" w:fill="auto"/>
          </w:tcPr>
          <w:p w14:paraId="4DBDE739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095C5D4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Who do they already work with? Do we have the IT know-how required for this?</w:t>
            </w:r>
          </w:p>
        </w:tc>
        <w:tc>
          <w:tcPr>
            <w:tcW w:w="101" w:type="pct"/>
            <w:shd w:val="clear" w:color="auto" w:fill="auto"/>
          </w:tcPr>
          <w:p w14:paraId="37729354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418ADC00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What does it look like? How does it work?</w:t>
            </w:r>
          </w:p>
        </w:tc>
      </w:tr>
      <w:tr w:rsidR="00BB21DB" w:rsidRPr="000075F1" w14:paraId="66F88F65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75C8778B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269EF4F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3B27E605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4B01C32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73365D7D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7AD6E83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237552DC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BB21DB" w:rsidRPr="000075F1" w14:paraId="0A5A8592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68A20ED9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2C209005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7841ECF3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142C1E04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7B883D1E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349D948C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1C588106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</w:tr>
      <w:tr w:rsidR="00BB21DB" w:rsidRPr="000075F1" w14:paraId="544A25FF" w14:textId="77777777" w:rsidTr="00703DB3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4DC2E2F7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Starts to Google different options and comes across our company</w:t>
            </w:r>
          </w:p>
        </w:tc>
        <w:tc>
          <w:tcPr>
            <w:tcW w:w="101" w:type="pct"/>
            <w:shd w:val="clear" w:color="auto" w:fill="auto"/>
          </w:tcPr>
          <w:p w14:paraId="488A0F06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736F253B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Reads about panel management before reading about the company</w:t>
            </w:r>
          </w:p>
        </w:tc>
        <w:tc>
          <w:tcPr>
            <w:tcW w:w="101" w:type="pct"/>
            <w:shd w:val="clear" w:color="auto" w:fill="auto"/>
          </w:tcPr>
          <w:p w14:paraId="09F4304A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77ED3110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Reads reviews onsite and offsite, reads the setup process and looks at the team</w:t>
            </w:r>
          </w:p>
        </w:tc>
        <w:tc>
          <w:tcPr>
            <w:tcW w:w="101" w:type="pct"/>
            <w:shd w:val="clear" w:color="auto" w:fill="auto"/>
          </w:tcPr>
          <w:p w14:paraId="61803D21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0FB600D2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Calls us to arrange a demo</w:t>
            </w:r>
          </w:p>
        </w:tc>
      </w:tr>
      <w:tr w:rsidR="00BB21DB" w:rsidRPr="000075F1" w14:paraId="24D08C42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3BA079D5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166EC430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326916D1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49D1E4E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1AA049AA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1236C27F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59D03D67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BB21DB" w:rsidRPr="000075F1" w14:paraId="3267CBC8" w14:textId="77777777" w:rsidTr="00703DB3">
        <w:trPr>
          <w:trHeight w:val="340"/>
        </w:trPr>
        <w:tc>
          <w:tcPr>
            <w:tcW w:w="1175" w:type="pct"/>
            <w:shd w:val="clear" w:color="auto" w:fill="auto"/>
          </w:tcPr>
          <w:p w14:paraId="6FA192C5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248884C2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2459BD40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21BE11A0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13B6E4A5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6A6E4649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238B4F24" w14:textId="77777777" w:rsidR="00BB21DB" w:rsidRPr="000075F1" w:rsidRDefault="00BB21DB" w:rsidP="00703DB3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</w:tr>
      <w:tr w:rsidR="00BB21DB" w:rsidRPr="000075F1" w14:paraId="7B27387E" w14:textId="77777777" w:rsidTr="00703DB3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530177DE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Ensure good SEO to be found for relevant search terms</w:t>
            </w:r>
          </w:p>
        </w:tc>
        <w:tc>
          <w:tcPr>
            <w:tcW w:w="101" w:type="pct"/>
            <w:shd w:val="clear" w:color="auto" w:fill="auto"/>
          </w:tcPr>
          <w:p w14:paraId="7A607309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612A15FB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A brief but engaging/informative explanation of what panel management is (an infographic, perhaps) plus an engaging About page with a similarly approachable tone of voice</w:t>
            </w:r>
          </w:p>
        </w:tc>
        <w:tc>
          <w:tcPr>
            <w:tcW w:w="101" w:type="pct"/>
            <w:shd w:val="clear" w:color="auto" w:fill="auto"/>
          </w:tcPr>
          <w:p w14:paraId="269A25D0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02A9580F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Logos of past clients with testimonials and a Trust Pilot widget, step-by-step process diagram of how to switch (inc. what technical support is needed from them)</w:t>
            </w:r>
          </w:p>
        </w:tc>
        <w:tc>
          <w:tcPr>
            <w:tcW w:w="101" w:type="pct"/>
            <w:shd w:val="clear" w:color="auto" w:fill="auto"/>
          </w:tcPr>
          <w:p w14:paraId="35A3F378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6DC00907" w14:textId="77777777" w:rsidR="00BB21DB" w:rsidRPr="000075F1" w:rsidRDefault="00BB21DB" w:rsidP="00703DB3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0075F1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Ensure the demo booking CTAs are frequent and prominent (for awareness) with the phone number attached</w:t>
            </w:r>
          </w:p>
        </w:tc>
      </w:tr>
    </w:tbl>
    <w:p w14:paraId="1957D919" w14:textId="77777777" w:rsidR="00BB21DB" w:rsidRDefault="00BB21DB">
      <w:pPr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</w:pPr>
      <w:r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br w:type="page"/>
      </w:r>
    </w:p>
    <w:p w14:paraId="29A78058" w14:textId="64187546" w:rsidR="00F04EE7" w:rsidRPr="00B9341E" w:rsidRDefault="00F04EE7" w:rsidP="000075F1">
      <w:pPr>
        <w:shd w:val="clear" w:color="auto" w:fill="FFFFFF"/>
        <w:textAlignment w:val="top"/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</w:pPr>
      <w:r w:rsidRPr="00B9341E"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lastRenderedPageBreak/>
        <w:t xml:space="preserve">Audience #1: </w:t>
      </w:r>
      <w:r w:rsidRPr="00B9341E"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  <w:t>Add name here</w:t>
      </w:r>
    </w:p>
    <w:p w14:paraId="1563046C" w14:textId="7ACD634C" w:rsidR="0005101C" w:rsidRPr="00B9341E" w:rsidRDefault="0005101C">
      <w:pPr>
        <w:rPr>
          <w:rFonts w:cstheme="minorHAnsi"/>
        </w:rPr>
      </w:pPr>
    </w:p>
    <w:tbl>
      <w:tblPr>
        <w:tblStyle w:val="TableGrid"/>
        <w:tblW w:w="13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231"/>
        <w:gridCol w:w="278"/>
        <w:gridCol w:w="3231"/>
        <w:gridCol w:w="278"/>
        <w:gridCol w:w="3231"/>
        <w:gridCol w:w="278"/>
        <w:gridCol w:w="3231"/>
      </w:tblGrid>
      <w:tr w:rsidR="0069699D" w:rsidRPr="00B9341E" w14:paraId="2A56671E" w14:textId="77777777" w:rsidTr="003720DD">
        <w:trPr>
          <w:trHeight w:val="592"/>
        </w:trPr>
        <w:tc>
          <w:tcPr>
            <w:tcW w:w="3231" w:type="dxa"/>
          </w:tcPr>
          <w:p w14:paraId="5DE5F2C9" w14:textId="310563AA" w:rsidR="0069699D" w:rsidRPr="00B9341E" w:rsidRDefault="00405BDE" w:rsidP="00F04EE7">
            <w:pPr>
              <w:tabs>
                <w:tab w:val="left" w:pos="2093"/>
              </w:tabs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6CD31F2" wp14:editId="3934CF49">
                      <wp:simplePos x="0" y="0"/>
                      <wp:positionH relativeFrom="column">
                        <wp:posOffset>33778</wp:posOffset>
                      </wp:positionH>
                      <wp:positionV relativeFrom="paragraph">
                        <wp:posOffset>693733</wp:posOffset>
                      </wp:positionV>
                      <wp:extent cx="6748818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48818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653B545" id="Straight Connector 9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54.6pt" to="534.05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" strokecolor="#ed173b" strokeweight="2pt">
                      <v:stroke joinstyle="miter"/>
                    </v:line>
                  </w:pict>
                </mc:Fallback>
              </mc:AlternateContent>
            </w:r>
            <w:r w:rsidR="003720DD"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0B9FBF6" wp14:editId="3A00EE00">
                      <wp:simplePos x="0" y="0"/>
                      <wp:positionH relativeFrom="column">
                        <wp:posOffset>-49719</wp:posOffset>
                      </wp:positionH>
                      <wp:positionV relativeFrom="paragraph">
                        <wp:posOffset>607060</wp:posOffset>
                      </wp:positionV>
                      <wp:extent cx="161448" cy="161448"/>
                      <wp:effectExtent l="19050" t="19050" r="10160" b="1016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DAF9BD" id="Oval 1" o:spid="_x0000_s1026" style="position:absolute;margin-left:-3.9pt;margin-top:47.8pt;width:12.7pt;height:12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" fillcolor="white [3212]" strokecolor="#ed173b" strokeweight="2.25pt">
                      <v:stroke joinstyle="miter"/>
                    </v:oval>
                  </w:pict>
                </mc:Fallback>
              </mc:AlternateContent>
            </w:r>
            <w:r w:rsidR="0069699D"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Awareness </w:t>
            </w:r>
            <w:r w:rsidR="0069699D"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="0069699D"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Realising</w:t>
            </w:r>
          </w:p>
        </w:tc>
        <w:tc>
          <w:tcPr>
            <w:tcW w:w="278" w:type="dxa"/>
          </w:tcPr>
          <w:p w14:paraId="34AA644B" w14:textId="0782FBDC" w:rsidR="0069699D" w:rsidRPr="00B9341E" w:rsidRDefault="0069699D" w:rsidP="00F04EE7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599FF391" w14:textId="571441E5" w:rsidR="0069699D" w:rsidRPr="00B9341E" w:rsidRDefault="003720DD" w:rsidP="00F04EE7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7347189" wp14:editId="50B73E9B">
                      <wp:simplePos x="0" y="0"/>
                      <wp:positionH relativeFrom="column">
                        <wp:posOffset>6176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8022BD7" id="Oval 6" o:spid="_x0000_s1026" style="position:absolute;margin-left:.5pt;margin-top:47.85pt;width:12.7pt;height:12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="0069699D"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Consideration </w:t>
            </w:r>
            <w:r w:rsidR="0069699D"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="0069699D"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Comparing</w:t>
            </w:r>
          </w:p>
        </w:tc>
        <w:tc>
          <w:tcPr>
            <w:tcW w:w="278" w:type="dxa"/>
          </w:tcPr>
          <w:p w14:paraId="3BAB806E" w14:textId="40361FFD" w:rsidR="0069699D" w:rsidRPr="00B9341E" w:rsidRDefault="0069699D" w:rsidP="00F04EE7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684FE6C0" w14:textId="407A2F94" w:rsidR="0069699D" w:rsidRPr="00B9341E" w:rsidRDefault="003720DD" w:rsidP="00F04EE7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E0E32C8" wp14:editId="20E99A86">
                      <wp:simplePos x="0" y="0"/>
                      <wp:positionH relativeFrom="column">
                        <wp:posOffset>682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BB607C" id="Oval 7" o:spid="_x0000_s1026" style="position:absolute;margin-left:.55pt;margin-top:47.85pt;width:12.7pt;height:12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="0069699D" w:rsidRPr="00B9341E"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  <w:br/>
            </w:r>
            <w:r w:rsidR="0069699D"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Shortlisting</w:t>
            </w:r>
          </w:p>
        </w:tc>
        <w:tc>
          <w:tcPr>
            <w:tcW w:w="278" w:type="dxa"/>
          </w:tcPr>
          <w:p w14:paraId="62FB128C" w14:textId="0FA27A21" w:rsidR="0069699D" w:rsidRPr="00B9341E" w:rsidRDefault="0069699D" w:rsidP="00F04EE7">
            <w:pPr>
              <w:spacing w:after="600"/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5C54553A" w14:textId="620EA102" w:rsidR="0069699D" w:rsidRPr="00B9341E" w:rsidRDefault="003720DD" w:rsidP="00F04EE7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7922117" wp14:editId="3CD9D4D5">
                      <wp:simplePos x="0" y="0"/>
                      <wp:positionH relativeFrom="column">
                        <wp:posOffset>2460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B8EEA23" id="Oval 8" o:spid="_x0000_s1026" style="position:absolute;margin-left:1.95pt;margin-top:47.85pt;width:12.7pt;height:12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="0069699D"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Decision </w:t>
            </w:r>
            <w:r w:rsidR="0069699D"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="0069699D"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Participating</w:t>
            </w:r>
          </w:p>
        </w:tc>
      </w:tr>
    </w:tbl>
    <w:p w14:paraId="2CD091E5" w14:textId="173EDF7C" w:rsidR="0005101C" w:rsidRPr="00B9341E" w:rsidRDefault="0005101C">
      <w:pPr>
        <w:rPr>
          <w:rFonts w:cstheme="minorHAnsi"/>
        </w:rPr>
      </w:pPr>
    </w:p>
    <w:tbl>
      <w:tblPr>
        <w:tblStyle w:val="TableGrid"/>
        <w:tblW w:w="492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2"/>
        <w:gridCol w:w="278"/>
        <w:gridCol w:w="3233"/>
        <w:gridCol w:w="278"/>
        <w:gridCol w:w="3227"/>
        <w:gridCol w:w="278"/>
        <w:gridCol w:w="3230"/>
      </w:tblGrid>
      <w:tr w:rsidR="0069699D" w:rsidRPr="00B9341E" w14:paraId="6E6A3DB2" w14:textId="77777777" w:rsidTr="00405BDE">
        <w:trPr>
          <w:trHeight w:val="113"/>
        </w:trPr>
        <w:tc>
          <w:tcPr>
            <w:tcW w:w="1175" w:type="pct"/>
          </w:tcPr>
          <w:p w14:paraId="4FBEA398" w14:textId="19F811A9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220F35"/>
                <w:sz w:val="20"/>
                <w:szCs w:val="20"/>
                <w:lang w:eastAsia="en-GB"/>
              </w:rPr>
              <w:t>Offline</w:t>
            </w:r>
          </w:p>
        </w:tc>
        <w:tc>
          <w:tcPr>
            <w:tcW w:w="101" w:type="pct"/>
            <w:shd w:val="clear" w:color="auto" w:fill="auto"/>
          </w:tcPr>
          <w:p w14:paraId="73CFADB6" w14:textId="77777777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5" w:type="pct"/>
          </w:tcPr>
          <w:p w14:paraId="5F96D2D0" w14:textId="589EE2AD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</w:t>
            </w:r>
            <w:r w:rsidR="00405BDE"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r</w:t>
            </w:r>
          </w:p>
        </w:tc>
        <w:tc>
          <w:tcPr>
            <w:tcW w:w="101" w:type="pct"/>
            <w:shd w:val="clear" w:color="auto" w:fill="auto"/>
          </w:tcPr>
          <w:p w14:paraId="3CC3B5F0" w14:textId="77777777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3" w:type="pct"/>
          </w:tcPr>
          <w:p w14:paraId="3822522D" w14:textId="47BD1B0E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76A4F213" w14:textId="77777777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4" w:type="pct"/>
          </w:tcPr>
          <w:p w14:paraId="17B74F4F" w14:textId="3CF6C5CA" w:rsidR="0069699D" w:rsidRPr="00B9341E" w:rsidRDefault="0069699D" w:rsidP="00405BDE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Final page</w:t>
            </w:r>
          </w:p>
        </w:tc>
      </w:tr>
      <w:tr w:rsidR="0069699D" w:rsidRPr="00B9341E" w14:paraId="089B11FA" w14:textId="77777777" w:rsidTr="00405BDE">
        <w:trPr>
          <w:trHeight w:val="283"/>
        </w:trPr>
        <w:tc>
          <w:tcPr>
            <w:tcW w:w="1175" w:type="pct"/>
          </w:tcPr>
          <w:p w14:paraId="7CCDD81C" w14:textId="5A8496B8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44375D5F" w14:textId="77777777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</w:tcPr>
          <w:p w14:paraId="7FE8B383" w14:textId="01480D6A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76849A72" w14:textId="77777777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</w:tcPr>
          <w:p w14:paraId="1D3BA6D9" w14:textId="3B278776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4637945A" w14:textId="77777777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</w:tcPr>
          <w:p w14:paraId="147C88DC" w14:textId="30E7C32E" w:rsidR="0069699D" w:rsidRPr="00B9341E" w:rsidRDefault="0069699D" w:rsidP="0069699D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</w:tr>
      <w:tr w:rsidR="0069699D" w:rsidRPr="00B9341E" w14:paraId="45D2AD5F" w14:textId="77777777" w:rsidTr="00405BDE">
        <w:trPr>
          <w:trHeight w:val="780"/>
        </w:trPr>
        <w:tc>
          <w:tcPr>
            <w:tcW w:w="1175" w:type="pct"/>
            <w:shd w:val="clear" w:color="auto" w:fill="F2F2F2" w:themeFill="background1" w:themeFillShade="F2"/>
          </w:tcPr>
          <w:p w14:paraId="4D31CC65" w14:textId="6A1825F4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49651334" w14:textId="77777777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0A7B2113" w14:textId="1B05D264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46C56126" w14:textId="77777777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30B09C56" w14:textId="58260CC9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71AE7354" w14:textId="77777777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026A5F32" w14:textId="5D4315F6" w:rsidR="0069699D" w:rsidRPr="00B9341E" w:rsidRDefault="0069699D" w:rsidP="0069699D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</w:tr>
      <w:tr w:rsidR="00405BDE" w:rsidRPr="00B9341E" w14:paraId="080E4061" w14:textId="77777777" w:rsidTr="00405BDE">
        <w:trPr>
          <w:trHeight w:val="340"/>
        </w:trPr>
        <w:tc>
          <w:tcPr>
            <w:tcW w:w="1175" w:type="pct"/>
            <w:shd w:val="clear" w:color="auto" w:fill="auto"/>
          </w:tcPr>
          <w:p w14:paraId="3836B3B7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259952B7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06070B27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57439462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56A05CCD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6114FF36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7D8F932E" w14:textId="77777777" w:rsidR="00405BDE" w:rsidRPr="00B9341E" w:rsidRDefault="00405BDE" w:rsidP="0069699D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586537" w:rsidRPr="00B9341E" w14:paraId="46E467D4" w14:textId="77777777" w:rsidTr="00405BDE">
        <w:trPr>
          <w:trHeight w:val="340"/>
        </w:trPr>
        <w:tc>
          <w:tcPr>
            <w:tcW w:w="1175" w:type="pct"/>
            <w:shd w:val="clear" w:color="auto" w:fill="auto"/>
          </w:tcPr>
          <w:p w14:paraId="20638FA9" w14:textId="1B951FC1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268AFE25" w14:textId="77777777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3D448A50" w14:textId="12DE3A55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097AF3BC" w14:textId="77777777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4CE53083" w14:textId="7C245115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0F82FACB" w14:textId="77777777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2EDBF21F" w14:textId="14B061EE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</w:tr>
      <w:tr w:rsidR="00FA69FE" w:rsidRPr="00B9341E" w14:paraId="4E3D8B36" w14:textId="77777777" w:rsidTr="00DB2D84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436FFE51" w14:textId="43182CC6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3A7C3C26" w14:textId="77777777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4B1C45A9" w14:textId="43F5E44C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16A945A8" w14:textId="77777777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76E1E8AA" w14:textId="260ED2E9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53A7A928" w14:textId="77777777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621156D8" w14:textId="55AD2B21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</w:tr>
      <w:tr w:rsidR="00405BDE" w:rsidRPr="00B9341E" w14:paraId="3E3A45B4" w14:textId="77777777" w:rsidTr="00405BDE">
        <w:trPr>
          <w:trHeight w:val="340"/>
        </w:trPr>
        <w:tc>
          <w:tcPr>
            <w:tcW w:w="1175" w:type="pct"/>
            <w:shd w:val="clear" w:color="auto" w:fill="auto"/>
          </w:tcPr>
          <w:p w14:paraId="2A12824A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231D2B66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3116ABB7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4DC66625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4F496B0A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4E9C310E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5912B86E" w14:textId="77777777" w:rsidR="00405BDE" w:rsidRPr="00B9341E" w:rsidRDefault="00405BDE" w:rsidP="00405BD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586537" w:rsidRPr="00B9341E" w14:paraId="79341145" w14:textId="77777777" w:rsidTr="00405BDE">
        <w:trPr>
          <w:trHeight w:val="340"/>
        </w:trPr>
        <w:tc>
          <w:tcPr>
            <w:tcW w:w="1175" w:type="pct"/>
            <w:shd w:val="clear" w:color="auto" w:fill="auto"/>
          </w:tcPr>
          <w:p w14:paraId="72E84AFC" w14:textId="71372022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5491AD04" w14:textId="77777777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73A75BE0" w14:textId="716DD9A4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767C9004" w14:textId="77777777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23ADDC2C" w14:textId="66633CA4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5FE43B0E" w14:textId="77777777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51BA7555" w14:textId="2745D5C6" w:rsidR="00586537" w:rsidRPr="00B9341E" w:rsidRDefault="00586537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</w:tr>
      <w:tr w:rsidR="00FA69FE" w:rsidRPr="00B9341E" w14:paraId="76E00CCE" w14:textId="77777777" w:rsidTr="00DB2D84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5D878AA3" w14:textId="148F5F0A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33DE71BF" w14:textId="77777777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77BE80C1" w14:textId="1F896214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625E5A2E" w14:textId="77777777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58B69078" w14:textId="0D92C53F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6ED12BCD" w14:textId="77777777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698A3A00" w14:textId="77736E52" w:rsidR="00FA69FE" w:rsidRPr="00B9341E" w:rsidRDefault="00FA69FE" w:rsidP="00FA69FE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</w:tr>
    </w:tbl>
    <w:p w14:paraId="19ED58FA" w14:textId="77777777" w:rsidR="006D7AC1" w:rsidRPr="00B9341E" w:rsidRDefault="006D7AC1">
      <w:pPr>
        <w:rPr>
          <w:rFonts w:eastAsia="Times New Roman" w:cstheme="minorHAnsi"/>
          <w:color w:val="ED173B"/>
          <w:sz w:val="27"/>
          <w:szCs w:val="27"/>
          <w:lang w:eastAsia="en-GB"/>
        </w:rPr>
      </w:pPr>
      <w:r w:rsidRPr="00B9341E">
        <w:rPr>
          <w:rFonts w:eastAsia="Times New Roman" w:cstheme="minorHAnsi"/>
          <w:color w:val="ED173B"/>
          <w:sz w:val="27"/>
          <w:szCs w:val="27"/>
          <w:lang w:eastAsia="en-GB"/>
        </w:rPr>
        <w:br w:type="page"/>
      </w:r>
    </w:p>
    <w:p w14:paraId="32B17513" w14:textId="0258F271" w:rsidR="00C736B8" w:rsidRPr="00B9341E" w:rsidRDefault="00C736B8" w:rsidP="000075F1">
      <w:pPr>
        <w:shd w:val="clear" w:color="auto" w:fill="FFFFFF"/>
        <w:textAlignment w:val="top"/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</w:pPr>
      <w:r w:rsidRPr="00B9341E"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lastRenderedPageBreak/>
        <w:t xml:space="preserve">Audience #2: </w:t>
      </w:r>
      <w:r w:rsidRPr="00B9341E"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  <w:t>Add name here</w:t>
      </w:r>
    </w:p>
    <w:p w14:paraId="5CE5231B" w14:textId="77777777" w:rsidR="00C736B8" w:rsidRPr="00B9341E" w:rsidRDefault="00C736B8" w:rsidP="00C736B8">
      <w:pPr>
        <w:rPr>
          <w:rFonts w:cstheme="minorHAnsi"/>
          <w:b/>
          <w:bCs/>
        </w:rPr>
      </w:pPr>
    </w:p>
    <w:tbl>
      <w:tblPr>
        <w:tblStyle w:val="TableGrid"/>
        <w:tblW w:w="13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231"/>
        <w:gridCol w:w="278"/>
        <w:gridCol w:w="3231"/>
        <w:gridCol w:w="278"/>
        <w:gridCol w:w="3231"/>
        <w:gridCol w:w="278"/>
        <w:gridCol w:w="3231"/>
      </w:tblGrid>
      <w:tr w:rsidR="00C736B8" w:rsidRPr="00B9341E" w14:paraId="1C5757CD" w14:textId="77777777" w:rsidTr="000F6034">
        <w:trPr>
          <w:trHeight w:val="592"/>
        </w:trPr>
        <w:tc>
          <w:tcPr>
            <w:tcW w:w="3231" w:type="dxa"/>
          </w:tcPr>
          <w:p w14:paraId="5D80AE67" w14:textId="77777777" w:rsidR="00C736B8" w:rsidRPr="00B9341E" w:rsidRDefault="00C736B8" w:rsidP="000F6034">
            <w:pPr>
              <w:tabs>
                <w:tab w:val="left" w:pos="2093"/>
              </w:tabs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E1D5B82" wp14:editId="0BC6B42B">
                      <wp:simplePos x="0" y="0"/>
                      <wp:positionH relativeFrom="column">
                        <wp:posOffset>33778</wp:posOffset>
                      </wp:positionH>
                      <wp:positionV relativeFrom="paragraph">
                        <wp:posOffset>693733</wp:posOffset>
                      </wp:positionV>
                      <wp:extent cx="6748818" cy="0"/>
                      <wp:effectExtent l="0" t="0" r="0" b="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48818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087C3A4" id="Straight Connector 10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54.6pt" to="534.05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" strokecolor="#ed173b" strokeweight="2pt">
                      <v:stroke joinstyle="miter"/>
                    </v:line>
                  </w:pict>
                </mc:Fallback>
              </mc:AlternateContent>
            </w: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401BE65" wp14:editId="60FA7F5B">
                      <wp:simplePos x="0" y="0"/>
                      <wp:positionH relativeFrom="column">
                        <wp:posOffset>-49719</wp:posOffset>
                      </wp:positionH>
                      <wp:positionV relativeFrom="paragraph">
                        <wp:posOffset>607060</wp:posOffset>
                      </wp:positionV>
                      <wp:extent cx="161448" cy="161448"/>
                      <wp:effectExtent l="19050" t="19050" r="10160" b="1016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7DFB14D" id="Oval 11" o:spid="_x0000_s1026" style="position:absolute;margin-left:-3.9pt;margin-top:47.8pt;width:12.7pt;height:12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" fillcolor="white [3212]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Awareness </w: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Realising</w:t>
            </w:r>
          </w:p>
        </w:tc>
        <w:tc>
          <w:tcPr>
            <w:tcW w:w="278" w:type="dxa"/>
          </w:tcPr>
          <w:p w14:paraId="2CAF9F54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6880214B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7E2C06C" wp14:editId="04F4A692">
                      <wp:simplePos x="0" y="0"/>
                      <wp:positionH relativeFrom="column">
                        <wp:posOffset>6176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58C1841" id="Oval 12" o:spid="_x0000_s1026" style="position:absolute;margin-left:.5pt;margin-top:47.85pt;width:12.7pt;height:12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Consideration </w: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Comparing</w:t>
            </w:r>
          </w:p>
        </w:tc>
        <w:tc>
          <w:tcPr>
            <w:tcW w:w="278" w:type="dxa"/>
          </w:tcPr>
          <w:p w14:paraId="168A3AE7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50025EAC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AA127C2" wp14:editId="38A6E0B8">
                      <wp:simplePos x="0" y="0"/>
                      <wp:positionH relativeFrom="column">
                        <wp:posOffset>682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D8EBCD" id="Oval 13" o:spid="_x0000_s1026" style="position:absolute;margin-left:.55pt;margin-top:47.85pt;width:12.7pt;height:12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Shortlisting</w:t>
            </w:r>
          </w:p>
        </w:tc>
        <w:tc>
          <w:tcPr>
            <w:tcW w:w="278" w:type="dxa"/>
          </w:tcPr>
          <w:p w14:paraId="05F6D384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691D1910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E1E6B0D" wp14:editId="7507B6BA">
                      <wp:simplePos x="0" y="0"/>
                      <wp:positionH relativeFrom="column">
                        <wp:posOffset>2460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14" name="Ov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FC3FDA" id="Oval 14" o:spid="_x0000_s1026" style="position:absolute;margin-left:1.95pt;margin-top:47.85pt;width:12.7pt;height:12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Decision </w: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Participating</w:t>
            </w:r>
          </w:p>
        </w:tc>
      </w:tr>
    </w:tbl>
    <w:p w14:paraId="5DD016E8" w14:textId="77777777" w:rsidR="00C736B8" w:rsidRPr="00B9341E" w:rsidRDefault="00C736B8" w:rsidP="00C736B8">
      <w:pPr>
        <w:rPr>
          <w:rFonts w:cstheme="minorHAnsi"/>
        </w:rPr>
      </w:pPr>
    </w:p>
    <w:tbl>
      <w:tblPr>
        <w:tblStyle w:val="TableGrid"/>
        <w:tblW w:w="492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2"/>
        <w:gridCol w:w="278"/>
        <w:gridCol w:w="3233"/>
        <w:gridCol w:w="278"/>
        <w:gridCol w:w="3227"/>
        <w:gridCol w:w="278"/>
        <w:gridCol w:w="3230"/>
      </w:tblGrid>
      <w:tr w:rsidR="00C736B8" w:rsidRPr="00B9341E" w14:paraId="10825E31" w14:textId="77777777" w:rsidTr="000F6034">
        <w:trPr>
          <w:trHeight w:val="113"/>
        </w:trPr>
        <w:tc>
          <w:tcPr>
            <w:tcW w:w="1175" w:type="pct"/>
          </w:tcPr>
          <w:p w14:paraId="130BAE68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220F35"/>
                <w:sz w:val="20"/>
                <w:szCs w:val="20"/>
                <w:lang w:eastAsia="en-GB"/>
              </w:rPr>
              <w:t>Offline</w:t>
            </w:r>
          </w:p>
        </w:tc>
        <w:tc>
          <w:tcPr>
            <w:tcW w:w="101" w:type="pct"/>
            <w:shd w:val="clear" w:color="auto" w:fill="auto"/>
          </w:tcPr>
          <w:p w14:paraId="422E8361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5" w:type="pct"/>
          </w:tcPr>
          <w:p w14:paraId="0D72F18A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0DA8F1AF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3" w:type="pct"/>
          </w:tcPr>
          <w:p w14:paraId="254C830B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034C06E1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4" w:type="pct"/>
          </w:tcPr>
          <w:p w14:paraId="16B09CF7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Final page</w:t>
            </w:r>
          </w:p>
        </w:tc>
      </w:tr>
      <w:tr w:rsidR="00C736B8" w:rsidRPr="00B9341E" w14:paraId="280F5E9A" w14:textId="77777777" w:rsidTr="000F6034">
        <w:trPr>
          <w:trHeight w:val="283"/>
        </w:trPr>
        <w:tc>
          <w:tcPr>
            <w:tcW w:w="1175" w:type="pct"/>
          </w:tcPr>
          <w:p w14:paraId="74643997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4402541C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</w:tcPr>
          <w:p w14:paraId="2861928F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4240505D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</w:tcPr>
          <w:p w14:paraId="3857E683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1F330A8E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</w:tcPr>
          <w:p w14:paraId="0428B0B2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</w:tr>
      <w:tr w:rsidR="00C736B8" w:rsidRPr="00B9341E" w14:paraId="20EAB9C0" w14:textId="77777777" w:rsidTr="000F6034">
        <w:trPr>
          <w:trHeight w:val="780"/>
        </w:trPr>
        <w:tc>
          <w:tcPr>
            <w:tcW w:w="1175" w:type="pct"/>
            <w:shd w:val="clear" w:color="auto" w:fill="F2F2F2" w:themeFill="background1" w:themeFillShade="F2"/>
          </w:tcPr>
          <w:p w14:paraId="70AD0DCA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39F6E20A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4F4A6396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73DB560B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4080DB0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2A609A0E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5702C920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</w:tr>
      <w:tr w:rsidR="00C736B8" w:rsidRPr="00B9341E" w14:paraId="37DD5FE5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67E4CE8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4FD3A101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04D4714B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650AFA20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712A7A1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59A7D61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12C8AE8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C736B8" w:rsidRPr="00B9341E" w14:paraId="2AE92722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42B493A8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2491681A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79537FA3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13549A63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2FB37958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1342F359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0A7E50A9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</w:tr>
      <w:tr w:rsidR="00C736B8" w:rsidRPr="00B9341E" w14:paraId="25B8470D" w14:textId="77777777" w:rsidTr="000F6034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4D8EFE9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01CAE73E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6015E1F4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428A42D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4D32B327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2D0FCDD7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52586F7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</w:tr>
      <w:tr w:rsidR="00C736B8" w:rsidRPr="00B9341E" w14:paraId="05BB03A4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298A8103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418407E9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01305BDA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37406461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3C57C13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0D9B65F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1DA2B308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C736B8" w:rsidRPr="00B9341E" w14:paraId="7A89DED2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728753DC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4CA92258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0F977AE4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4152260A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078A23BB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59896518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06F83159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</w:tr>
      <w:tr w:rsidR="00C736B8" w:rsidRPr="00B9341E" w14:paraId="116624EA" w14:textId="77777777" w:rsidTr="000F6034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16362709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36844AC7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0C358B37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7D2A6510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5E741DD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27A95A8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2701F6C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</w:tr>
    </w:tbl>
    <w:p w14:paraId="2F5FC32B" w14:textId="66461009" w:rsidR="00477F48" w:rsidRPr="00B9341E" w:rsidRDefault="00C736B8" w:rsidP="00477F48">
      <w:pPr>
        <w:rPr>
          <w:rFonts w:eastAsia="Times New Roman" w:cstheme="minorHAnsi"/>
          <w:color w:val="ED173B"/>
          <w:sz w:val="27"/>
          <w:szCs w:val="27"/>
          <w:lang w:eastAsia="en-GB"/>
        </w:rPr>
      </w:pPr>
      <w:r w:rsidRPr="00B9341E">
        <w:rPr>
          <w:rFonts w:eastAsia="Times New Roman" w:cstheme="minorHAnsi"/>
          <w:color w:val="ED173B"/>
          <w:sz w:val="27"/>
          <w:szCs w:val="27"/>
          <w:lang w:eastAsia="en-GB"/>
        </w:rPr>
        <w:br w:type="page"/>
      </w:r>
    </w:p>
    <w:p w14:paraId="4F52DB37" w14:textId="66BA0601" w:rsidR="00C736B8" w:rsidRPr="00B9341E" w:rsidRDefault="00C736B8" w:rsidP="000075F1">
      <w:pPr>
        <w:shd w:val="clear" w:color="auto" w:fill="FFFFFF"/>
        <w:textAlignment w:val="top"/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</w:pPr>
      <w:r w:rsidRPr="00B9341E">
        <w:rPr>
          <w:rFonts w:eastAsia="Times New Roman" w:cstheme="minorHAnsi"/>
          <w:b/>
          <w:bCs/>
          <w:color w:val="ED173B"/>
          <w:sz w:val="27"/>
          <w:szCs w:val="27"/>
          <w:lang w:eastAsia="en-GB"/>
        </w:rPr>
        <w:lastRenderedPageBreak/>
        <w:t xml:space="preserve">Audience #3: </w:t>
      </w:r>
      <w:r w:rsidRPr="00B9341E">
        <w:rPr>
          <w:rFonts w:eastAsia="Times New Roman" w:cstheme="minorHAnsi"/>
          <w:b/>
          <w:bCs/>
          <w:color w:val="221035"/>
          <w:sz w:val="27"/>
          <w:szCs w:val="27"/>
          <w:lang w:eastAsia="en-GB"/>
        </w:rPr>
        <w:t>Add name here</w:t>
      </w:r>
    </w:p>
    <w:p w14:paraId="38B0BC53" w14:textId="77777777" w:rsidR="00C736B8" w:rsidRPr="00B9341E" w:rsidRDefault="00C736B8" w:rsidP="00C736B8">
      <w:pPr>
        <w:rPr>
          <w:rFonts w:cstheme="minorHAnsi"/>
          <w:b/>
          <w:bCs/>
        </w:rPr>
      </w:pPr>
    </w:p>
    <w:tbl>
      <w:tblPr>
        <w:tblStyle w:val="TableGrid"/>
        <w:tblW w:w="137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3231"/>
        <w:gridCol w:w="278"/>
        <w:gridCol w:w="3231"/>
        <w:gridCol w:w="278"/>
        <w:gridCol w:w="3231"/>
        <w:gridCol w:w="278"/>
        <w:gridCol w:w="3231"/>
      </w:tblGrid>
      <w:tr w:rsidR="00C736B8" w:rsidRPr="00B9341E" w14:paraId="68FF65C8" w14:textId="77777777" w:rsidTr="000F6034">
        <w:trPr>
          <w:trHeight w:val="592"/>
        </w:trPr>
        <w:tc>
          <w:tcPr>
            <w:tcW w:w="3231" w:type="dxa"/>
          </w:tcPr>
          <w:p w14:paraId="6F3592D8" w14:textId="77777777" w:rsidR="00C736B8" w:rsidRPr="00B9341E" w:rsidRDefault="00C736B8" w:rsidP="000F6034">
            <w:pPr>
              <w:tabs>
                <w:tab w:val="left" w:pos="2093"/>
              </w:tabs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3F37D87" wp14:editId="43F9ED23">
                      <wp:simplePos x="0" y="0"/>
                      <wp:positionH relativeFrom="column">
                        <wp:posOffset>33778</wp:posOffset>
                      </wp:positionH>
                      <wp:positionV relativeFrom="paragraph">
                        <wp:posOffset>693733</wp:posOffset>
                      </wp:positionV>
                      <wp:extent cx="6748818" cy="0"/>
                      <wp:effectExtent l="0" t="0" r="0" b="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48818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C1A610A" id="Straight Connector 15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65pt,54.6pt" to="534.05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" strokecolor="#ed173b" strokeweight="2pt">
                      <v:stroke joinstyle="miter"/>
                    </v:line>
                  </w:pict>
                </mc:Fallback>
              </mc:AlternateContent>
            </w: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9DB9B3E" wp14:editId="660B4363">
                      <wp:simplePos x="0" y="0"/>
                      <wp:positionH relativeFrom="column">
                        <wp:posOffset>-49719</wp:posOffset>
                      </wp:positionH>
                      <wp:positionV relativeFrom="paragraph">
                        <wp:posOffset>607060</wp:posOffset>
                      </wp:positionV>
                      <wp:extent cx="161448" cy="161448"/>
                      <wp:effectExtent l="19050" t="19050" r="10160" b="10160"/>
                      <wp:wrapNone/>
                      <wp:docPr id="16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ED173B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335AD9" id="Oval 16" o:spid="_x0000_s1026" style="position:absolute;margin-left:-3.9pt;margin-top:47.8pt;width:12.7pt;height:12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" fillcolor="white [3212]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Awareness </w: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Realising</w:t>
            </w:r>
          </w:p>
        </w:tc>
        <w:tc>
          <w:tcPr>
            <w:tcW w:w="278" w:type="dxa"/>
          </w:tcPr>
          <w:p w14:paraId="754F4860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7D9877E4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64438DE" wp14:editId="5925077A">
                      <wp:simplePos x="0" y="0"/>
                      <wp:positionH relativeFrom="column">
                        <wp:posOffset>6176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849EB2" id="Oval 17" o:spid="_x0000_s1026" style="position:absolute;margin-left:.5pt;margin-top:47.85pt;width:12.7pt;height:12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Consideration </w: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Comparing</w:t>
            </w:r>
          </w:p>
        </w:tc>
        <w:tc>
          <w:tcPr>
            <w:tcW w:w="278" w:type="dxa"/>
          </w:tcPr>
          <w:p w14:paraId="5D3C711E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72CC7F83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143C6B16" wp14:editId="7C9CBD57">
                      <wp:simplePos x="0" y="0"/>
                      <wp:positionH relativeFrom="column">
                        <wp:posOffset>682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18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335096" id="Oval 18" o:spid="_x0000_s1026" style="position:absolute;margin-left:.55pt;margin-top:47.85pt;width:12.7pt;height:12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Shortlisting</w:t>
            </w:r>
          </w:p>
        </w:tc>
        <w:tc>
          <w:tcPr>
            <w:tcW w:w="278" w:type="dxa"/>
          </w:tcPr>
          <w:p w14:paraId="2A44A8D8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</w:p>
        </w:tc>
        <w:tc>
          <w:tcPr>
            <w:tcW w:w="3231" w:type="dxa"/>
          </w:tcPr>
          <w:p w14:paraId="270E41CF" w14:textId="77777777" w:rsidR="00C736B8" w:rsidRPr="00B9341E" w:rsidRDefault="00C736B8" w:rsidP="000F6034">
            <w:pPr>
              <w:spacing w:after="600"/>
              <w:textAlignment w:val="top"/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cstheme="minorHAnsi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32BF3C9" wp14:editId="2418B3A2">
                      <wp:simplePos x="0" y="0"/>
                      <wp:positionH relativeFrom="column">
                        <wp:posOffset>24604</wp:posOffset>
                      </wp:positionH>
                      <wp:positionV relativeFrom="paragraph">
                        <wp:posOffset>607695</wp:posOffset>
                      </wp:positionV>
                      <wp:extent cx="161448" cy="161448"/>
                      <wp:effectExtent l="19050" t="19050" r="10160" b="10160"/>
                      <wp:wrapNone/>
                      <wp:docPr id="19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448" cy="161448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28575" cap="flat" cmpd="sng" algn="ctr">
                                <a:solidFill>
                                  <a:srgbClr val="ED173B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4674D6" id="Oval 19" o:spid="_x0000_s1026" style="position:absolute;margin-left:1.95pt;margin-top:47.85pt;width:12.7pt;height:12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" fillcolor="window" strokecolor="#ed173b" strokeweight="2.25pt">
                      <v:stroke joinstyle="miter"/>
                    </v:oval>
                  </w:pict>
                </mc:Fallback>
              </mc:AlternateConten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t xml:space="preserve">Decision </w:t>
            </w:r>
            <w:r w:rsidRPr="00B9341E">
              <w:rPr>
                <w:rFonts w:eastAsia="Times New Roman" w:cstheme="minorHAnsi"/>
                <w:b/>
                <w:bCs/>
                <w:color w:val="ED173B"/>
                <w:sz w:val="27"/>
                <w:szCs w:val="27"/>
                <w:lang w:eastAsia="en-GB"/>
              </w:rPr>
              <w:br/>
            </w:r>
            <w:r w:rsidRPr="00B9341E">
              <w:rPr>
                <w:rFonts w:eastAsia="Times New Roman" w:cstheme="minorHAnsi"/>
                <w:b/>
                <w:bCs/>
                <w:color w:val="220F35"/>
                <w:sz w:val="27"/>
                <w:szCs w:val="27"/>
                <w:lang w:eastAsia="en-GB"/>
              </w:rPr>
              <w:t>Participating</w:t>
            </w:r>
          </w:p>
        </w:tc>
      </w:tr>
    </w:tbl>
    <w:p w14:paraId="28F0A3B7" w14:textId="77777777" w:rsidR="00C736B8" w:rsidRPr="00B9341E" w:rsidRDefault="00C736B8" w:rsidP="00C736B8">
      <w:pPr>
        <w:rPr>
          <w:rFonts w:cstheme="minorHAnsi"/>
        </w:rPr>
      </w:pPr>
    </w:p>
    <w:tbl>
      <w:tblPr>
        <w:tblStyle w:val="TableGrid"/>
        <w:tblW w:w="492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2"/>
        <w:gridCol w:w="278"/>
        <w:gridCol w:w="3233"/>
        <w:gridCol w:w="278"/>
        <w:gridCol w:w="3227"/>
        <w:gridCol w:w="278"/>
        <w:gridCol w:w="3230"/>
      </w:tblGrid>
      <w:tr w:rsidR="00C736B8" w:rsidRPr="00B9341E" w14:paraId="20719C5D" w14:textId="77777777" w:rsidTr="000F6034">
        <w:trPr>
          <w:trHeight w:val="113"/>
        </w:trPr>
        <w:tc>
          <w:tcPr>
            <w:tcW w:w="1175" w:type="pct"/>
          </w:tcPr>
          <w:p w14:paraId="32C57933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220F35"/>
                <w:sz w:val="20"/>
                <w:szCs w:val="20"/>
                <w:lang w:eastAsia="en-GB"/>
              </w:rPr>
              <w:t>Offline</w:t>
            </w:r>
          </w:p>
        </w:tc>
        <w:tc>
          <w:tcPr>
            <w:tcW w:w="101" w:type="pct"/>
            <w:shd w:val="clear" w:color="auto" w:fill="auto"/>
          </w:tcPr>
          <w:p w14:paraId="5CC76B93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5" w:type="pct"/>
          </w:tcPr>
          <w:p w14:paraId="6976BC45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0B21830E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3" w:type="pct"/>
          </w:tcPr>
          <w:p w14:paraId="1FAD575A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Which pages will they visit at this stage and in what order</w:t>
            </w:r>
          </w:p>
        </w:tc>
        <w:tc>
          <w:tcPr>
            <w:tcW w:w="101" w:type="pct"/>
            <w:shd w:val="clear" w:color="auto" w:fill="auto"/>
          </w:tcPr>
          <w:p w14:paraId="57FCD210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</w:pPr>
          </w:p>
        </w:tc>
        <w:tc>
          <w:tcPr>
            <w:tcW w:w="1174" w:type="pct"/>
          </w:tcPr>
          <w:p w14:paraId="19139CC3" w14:textId="77777777" w:rsidR="00C736B8" w:rsidRPr="00B9341E" w:rsidRDefault="00C736B8" w:rsidP="000F6034">
            <w:pPr>
              <w:spacing w:after="360"/>
              <w:textAlignment w:val="top"/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b/>
                <w:bCs/>
                <w:color w:val="ED173B"/>
                <w:sz w:val="20"/>
                <w:szCs w:val="20"/>
                <w:u w:val="single"/>
                <w:lang w:eastAsia="en-GB"/>
              </w:rPr>
              <w:t>Final page</w:t>
            </w:r>
          </w:p>
        </w:tc>
      </w:tr>
      <w:tr w:rsidR="00C736B8" w:rsidRPr="00B9341E" w14:paraId="1833D8C0" w14:textId="77777777" w:rsidTr="000F6034">
        <w:trPr>
          <w:trHeight w:val="283"/>
        </w:trPr>
        <w:tc>
          <w:tcPr>
            <w:tcW w:w="1175" w:type="pct"/>
          </w:tcPr>
          <w:p w14:paraId="4188661D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28C24792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</w:tcPr>
          <w:p w14:paraId="40406822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01E7ADC2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</w:tcPr>
          <w:p w14:paraId="300190F1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  <w:tc>
          <w:tcPr>
            <w:tcW w:w="101" w:type="pct"/>
            <w:shd w:val="clear" w:color="auto" w:fill="auto"/>
          </w:tcPr>
          <w:p w14:paraId="47224080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</w:tcPr>
          <w:p w14:paraId="08113BE8" w14:textId="77777777" w:rsidR="00C736B8" w:rsidRPr="00B9341E" w:rsidRDefault="00C736B8" w:rsidP="000F6034">
            <w:pPr>
              <w:textAlignment w:val="top"/>
              <w:rPr>
                <w:rFonts w:eastAsia="Times New Roman" w:cstheme="minorHAnsi"/>
                <w:color w:val="ED173B"/>
                <w:sz w:val="27"/>
                <w:szCs w:val="27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Questions they have:</w:t>
            </w:r>
          </w:p>
        </w:tc>
      </w:tr>
      <w:tr w:rsidR="00C736B8" w:rsidRPr="00B9341E" w14:paraId="5CF8B83D" w14:textId="77777777" w:rsidTr="000F6034">
        <w:trPr>
          <w:trHeight w:val="780"/>
        </w:trPr>
        <w:tc>
          <w:tcPr>
            <w:tcW w:w="1175" w:type="pct"/>
            <w:shd w:val="clear" w:color="auto" w:fill="F2F2F2" w:themeFill="background1" w:themeFillShade="F2"/>
          </w:tcPr>
          <w:p w14:paraId="180EEA56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0F409BA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3C9FB779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564E6F14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1A082F1B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  <w:tc>
          <w:tcPr>
            <w:tcW w:w="101" w:type="pct"/>
            <w:shd w:val="clear" w:color="auto" w:fill="auto"/>
          </w:tcPr>
          <w:p w14:paraId="4703D44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20"/>
                <w:szCs w:val="20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78F4A8B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ED173B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ese are the questions they are looking to answer at this stage in the process</w:t>
            </w:r>
          </w:p>
        </w:tc>
      </w:tr>
      <w:tr w:rsidR="00C736B8" w:rsidRPr="00B9341E" w14:paraId="4A9238F2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4CC0D480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1CA51243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03BA4D11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1D2B258C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1B4C315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550CD8E0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68E8EB27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C736B8" w:rsidRPr="00B9341E" w14:paraId="736358AA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669F6677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0C2AD92C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62DA1CB6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648C6701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795878FC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  <w:tc>
          <w:tcPr>
            <w:tcW w:w="101" w:type="pct"/>
            <w:shd w:val="clear" w:color="auto" w:fill="auto"/>
          </w:tcPr>
          <w:p w14:paraId="522663C4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25CE38BC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Action they take:</w:t>
            </w:r>
          </w:p>
        </w:tc>
      </w:tr>
      <w:tr w:rsidR="00C736B8" w:rsidRPr="00B9341E" w14:paraId="03701FAD" w14:textId="77777777" w:rsidTr="000F6034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454D5FD4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44621B69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02C26B5B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779D3E39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66690B71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  <w:tc>
          <w:tcPr>
            <w:tcW w:w="101" w:type="pct"/>
            <w:shd w:val="clear" w:color="auto" w:fill="auto"/>
          </w:tcPr>
          <w:p w14:paraId="66E8CCD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0C06FEF8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This is the action they will take </w:t>
            </w:r>
            <w:proofErr w:type="gramStart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in order to</w:t>
            </w:r>
            <w:proofErr w:type="gramEnd"/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 xml:space="preserve"> try and answer their questions</w:t>
            </w:r>
          </w:p>
        </w:tc>
      </w:tr>
      <w:tr w:rsidR="00C736B8" w:rsidRPr="00B9341E" w14:paraId="3614F6F2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7F7BF06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50C3C231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00FDB2FD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1FC83794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5F08EDED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01" w:type="pct"/>
            <w:shd w:val="clear" w:color="auto" w:fill="auto"/>
          </w:tcPr>
          <w:p w14:paraId="749C752C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314819DD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</w:tr>
      <w:tr w:rsidR="00C736B8" w:rsidRPr="00B9341E" w14:paraId="79115164" w14:textId="77777777" w:rsidTr="000F6034">
        <w:trPr>
          <w:trHeight w:val="340"/>
        </w:trPr>
        <w:tc>
          <w:tcPr>
            <w:tcW w:w="1175" w:type="pct"/>
            <w:shd w:val="clear" w:color="auto" w:fill="auto"/>
          </w:tcPr>
          <w:p w14:paraId="5D527C93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40820B5D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auto"/>
          </w:tcPr>
          <w:p w14:paraId="57FAC135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49D2E09A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auto"/>
          </w:tcPr>
          <w:p w14:paraId="39FF3F53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  <w:tc>
          <w:tcPr>
            <w:tcW w:w="101" w:type="pct"/>
            <w:shd w:val="clear" w:color="auto" w:fill="auto"/>
          </w:tcPr>
          <w:p w14:paraId="102D22A8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auto"/>
          </w:tcPr>
          <w:p w14:paraId="2E972FCB" w14:textId="77777777" w:rsidR="00C736B8" w:rsidRPr="00B9341E" w:rsidRDefault="00C736B8" w:rsidP="000075F1">
            <w:pPr>
              <w:spacing w:before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ED173B"/>
                <w:sz w:val="20"/>
                <w:szCs w:val="20"/>
                <w:lang w:eastAsia="en-GB"/>
              </w:rPr>
              <w:t>To include:</w:t>
            </w:r>
          </w:p>
        </w:tc>
      </w:tr>
      <w:tr w:rsidR="00C736B8" w:rsidRPr="00B9341E" w14:paraId="7E2B5E79" w14:textId="77777777" w:rsidTr="000F6034">
        <w:trPr>
          <w:trHeight w:val="340"/>
        </w:trPr>
        <w:tc>
          <w:tcPr>
            <w:tcW w:w="1175" w:type="pct"/>
            <w:shd w:val="clear" w:color="auto" w:fill="F2F2F2" w:themeFill="background1" w:themeFillShade="F2"/>
          </w:tcPr>
          <w:p w14:paraId="286C5095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5E5C234B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5" w:type="pct"/>
            <w:shd w:val="clear" w:color="auto" w:fill="F2F2F2" w:themeFill="background1" w:themeFillShade="F2"/>
          </w:tcPr>
          <w:p w14:paraId="0FC2D2C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401E0B84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3" w:type="pct"/>
            <w:shd w:val="clear" w:color="auto" w:fill="F2F2F2" w:themeFill="background1" w:themeFillShade="F2"/>
          </w:tcPr>
          <w:p w14:paraId="5BACA942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  <w:tc>
          <w:tcPr>
            <w:tcW w:w="101" w:type="pct"/>
            <w:shd w:val="clear" w:color="auto" w:fill="auto"/>
          </w:tcPr>
          <w:p w14:paraId="09E62ECF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</w:p>
        </w:tc>
        <w:tc>
          <w:tcPr>
            <w:tcW w:w="1174" w:type="pct"/>
            <w:shd w:val="clear" w:color="auto" w:fill="F2F2F2" w:themeFill="background1" w:themeFillShade="F2"/>
          </w:tcPr>
          <w:p w14:paraId="5E9E68E7" w14:textId="77777777" w:rsidR="00C736B8" w:rsidRPr="00B9341E" w:rsidRDefault="00C736B8" w:rsidP="000F6034">
            <w:pPr>
              <w:spacing w:before="120" w:after="120"/>
              <w:textAlignment w:val="top"/>
              <w:rPr>
                <w:rFonts w:eastAsia="Times New Roman" w:cstheme="minorHAnsi"/>
                <w:color w:val="220F35"/>
                <w:sz w:val="8"/>
                <w:szCs w:val="8"/>
                <w:lang w:eastAsia="en-GB"/>
              </w:rPr>
            </w:pPr>
            <w:r w:rsidRPr="00B9341E">
              <w:rPr>
                <w:rFonts w:eastAsia="Times New Roman" w:cstheme="minorHAnsi"/>
                <w:color w:val="220F35"/>
                <w:sz w:val="18"/>
                <w:szCs w:val="18"/>
                <w:lang w:eastAsia="en-GB"/>
              </w:rPr>
              <w:t>Things that should be included in the design to help answer their questions</w:t>
            </w:r>
          </w:p>
        </w:tc>
      </w:tr>
    </w:tbl>
    <w:p w14:paraId="4C5F6D5E" w14:textId="7766AFC6" w:rsidR="00C736B8" w:rsidRPr="00B9341E" w:rsidRDefault="00C736B8" w:rsidP="00C736B8">
      <w:pPr>
        <w:rPr>
          <w:rFonts w:eastAsia="Times New Roman" w:cstheme="minorHAnsi"/>
          <w:color w:val="ED173B"/>
          <w:sz w:val="27"/>
          <w:szCs w:val="27"/>
          <w:lang w:eastAsia="en-GB"/>
        </w:rPr>
      </w:pPr>
    </w:p>
    <w:sectPr w:rsidR="00C736B8" w:rsidRPr="00B9341E" w:rsidSect="00FC5A25">
      <w:headerReference w:type="default" r:id="rId6"/>
      <w:footerReference w:type="default" r:id="rId7"/>
      <w:pgSz w:w="16840" w:h="11900" w:orient="landscape"/>
      <w:pgMar w:top="1440" w:right="1440" w:bottom="164" w:left="1440" w:header="709" w:footer="5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F0573" w14:textId="77777777" w:rsidR="00FB7762" w:rsidRDefault="00FB7762" w:rsidP="006D7AC1">
      <w:r>
        <w:separator/>
      </w:r>
    </w:p>
  </w:endnote>
  <w:endnote w:type="continuationSeparator" w:id="0">
    <w:p w14:paraId="736EA052" w14:textId="77777777" w:rsidR="00FB7762" w:rsidRDefault="00FB7762" w:rsidP="006D7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D7D01" w14:textId="32A079A7" w:rsidR="00FC5A25" w:rsidRPr="00FC5A25" w:rsidRDefault="00FC5A25" w:rsidP="00613756">
    <w:pPr>
      <w:tabs>
        <w:tab w:val="left" w:pos="2268"/>
      </w:tabs>
      <w:rPr>
        <w:rFonts w:ascii="Source Sans Pro" w:hAnsi="Source Sans Pro" w:cs="Open Sans"/>
        <w:color w:val="808080" w:themeColor="background1" w:themeShade="80"/>
        <w:sz w:val="13"/>
        <w:szCs w:val="13"/>
      </w:rPr>
    </w:pPr>
    <w:r w:rsidRPr="00FC5A25">
      <w:rPr>
        <w:rFonts w:ascii="Source Sans Pro" w:hAnsi="Source Sans Pro" w:cs="Open Sans"/>
        <w:color w:val="808080" w:themeColor="background1" w:themeShade="80"/>
        <w:sz w:val="13"/>
        <w:szCs w:val="13"/>
      </w:rPr>
      <w:t>© Rouge Media Limited. 2003-202</w:t>
    </w:r>
    <w:r w:rsidR="00B403F1">
      <w:rPr>
        <w:rFonts w:ascii="Source Sans Pro" w:hAnsi="Source Sans Pro" w:cs="Open Sans"/>
        <w:color w:val="808080" w:themeColor="background1" w:themeShade="80"/>
        <w:sz w:val="13"/>
        <w:szCs w:val="13"/>
      </w:rPr>
      <w:t>1</w:t>
    </w:r>
  </w:p>
  <w:p w14:paraId="16A1EDF1" w14:textId="6D2EB39D" w:rsidR="00613756" w:rsidRPr="007459F0" w:rsidRDefault="00613756" w:rsidP="00613756">
    <w:pPr>
      <w:tabs>
        <w:tab w:val="left" w:pos="2268"/>
      </w:tabs>
      <w:rPr>
        <w:rFonts w:ascii="Source Sans Pro" w:hAnsi="Source Sans Pro" w:cs="Open Sans"/>
        <w:color w:val="808080" w:themeColor="background1" w:themeShade="80"/>
        <w:sz w:val="13"/>
        <w:szCs w:val="13"/>
      </w:rPr>
    </w:pPr>
    <w:r w:rsidRPr="007459F0">
      <w:rPr>
        <w:rFonts w:ascii="Source Sans Pro" w:hAnsi="Source Sans Pro" w:cs="Open Sans"/>
        <w:color w:val="808080" w:themeColor="background1" w:themeShade="80"/>
        <w:sz w:val="13"/>
        <w:szCs w:val="13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C5D3DB" wp14:editId="5A5D57DE">
              <wp:simplePos x="0" y="0"/>
              <wp:positionH relativeFrom="margin">
                <wp:align>right</wp:align>
              </wp:positionH>
              <wp:positionV relativeFrom="paragraph">
                <wp:posOffset>-40005</wp:posOffset>
              </wp:positionV>
              <wp:extent cx="895985" cy="295275"/>
              <wp:effectExtent l="0" t="0" r="0" b="952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98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D6D092" w14:textId="77777777" w:rsidR="00613756" w:rsidRPr="009550C5" w:rsidRDefault="00613756" w:rsidP="00613756">
                          <w:pPr>
                            <w:ind w:left="720"/>
                            <w:rPr>
                              <w:rFonts w:ascii="Open Sans" w:hAnsi="Open Sans" w:cs="Open Sans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Open Sans" w:hAnsi="Open Sans" w:cs="Open Sans"/>
                              <w:sz w:val="14"/>
                              <w:szCs w:val="14"/>
                            </w:rPr>
                            <w:t>/</w:t>
                          </w:r>
                          <w:r w:rsidRPr="009550C5">
                            <w:rPr>
                              <w:rFonts w:ascii="Open Sans" w:hAnsi="Open Sans" w:cs="Open Sans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9550C5">
                            <w:rPr>
                              <w:rFonts w:ascii="Open Sans" w:hAnsi="Open Sans" w:cs="Open Sans"/>
                              <w:sz w:val="14"/>
                              <w:szCs w:val="14"/>
                            </w:rPr>
                            <w:instrText xml:space="preserve"> PAGE </w:instrText>
                          </w:r>
                          <w:r w:rsidRPr="009550C5">
                            <w:rPr>
                              <w:rFonts w:ascii="Open Sans" w:hAnsi="Open Sans" w:cs="Open Sans"/>
                              <w:sz w:val="14"/>
                              <w:szCs w:val="14"/>
                            </w:rPr>
                            <w:fldChar w:fldCharType="separate"/>
                          </w:r>
                          <w:r>
                            <w:rPr>
                              <w:rFonts w:ascii="Open Sans" w:hAnsi="Open Sans" w:cs="Open Sans"/>
                              <w:noProof/>
                              <w:sz w:val="14"/>
                              <w:szCs w:val="14"/>
                            </w:rPr>
                            <w:t>20</w:t>
                          </w:r>
                          <w:r w:rsidRPr="009550C5">
                            <w:rPr>
                              <w:rFonts w:ascii="Open Sans" w:hAnsi="Open Sans" w:cs="Open Sans"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C5D3D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style="position:absolute;margin-left:19.35pt;margin-top:-3.15pt;width:70.55pt;height:23.2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" stroked="f">
              <v:textbox>
                <w:txbxContent>
                  <w:p w14:paraId="33D6D092" w14:textId="77777777" w:rsidR="00613756" w:rsidRPr="009550C5" w:rsidRDefault="00613756" w:rsidP="00613756">
                    <w:pPr>
                      <w:ind w:left="720"/>
                      <w:rPr>
                        <w:rFonts w:ascii="Open Sans" w:hAnsi="Open Sans" w:cs="Open Sans"/>
                        <w:sz w:val="14"/>
                        <w:szCs w:val="14"/>
                      </w:rPr>
                    </w:pPr>
                    <w:r>
                      <w:rPr>
                        <w:rFonts w:ascii="Open Sans" w:hAnsi="Open Sans" w:cs="Open Sans"/>
                        <w:sz w:val="14"/>
                        <w:szCs w:val="14"/>
                      </w:rPr>
                      <w:t>/</w:t>
                    </w:r>
                    <w:r w:rsidRPr="009550C5">
                      <w:rPr>
                        <w:rFonts w:ascii="Open Sans" w:hAnsi="Open Sans" w:cs="Open Sans"/>
                        <w:sz w:val="14"/>
                        <w:szCs w:val="14"/>
                      </w:rPr>
                      <w:fldChar w:fldCharType="begin"/>
                    </w:r>
                    <w:r w:rsidRPr="009550C5">
                      <w:rPr>
                        <w:rFonts w:ascii="Open Sans" w:hAnsi="Open Sans" w:cs="Open Sans"/>
                        <w:sz w:val="14"/>
                        <w:szCs w:val="14"/>
                      </w:rPr>
                      <w:instrText xml:space="preserve"> PAGE </w:instrText>
                    </w:r>
                    <w:r w:rsidRPr="009550C5">
                      <w:rPr>
                        <w:rFonts w:ascii="Open Sans" w:hAnsi="Open Sans" w:cs="Open Sans"/>
                        <w:sz w:val="14"/>
                        <w:szCs w:val="14"/>
                      </w:rPr>
                      <w:fldChar w:fldCharType="separate"/>
                    </w:r>
                    <w:r>
                      <w:rPr>
                        <w:rFonts w:ascii="Open Sans" w:hAnsi="Open Sans" w:cs="Open Sans"/>
                        <w:noProof/>
                        <w:sz w:val="14"/>
                        <w:szCs w:val="14"/>
                      </w:rPr>
                      <w:t>20</w:t>
                    </w:r>
                    <w:r w:rsidRPr="009550C5">
                      <w:rPr>
                        <w:rFonts w:ascii="Open Sans" w:hAnsi="Open Sans" w:cs="Open Sans"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7459F0">
      <w:rPr>
        <w:rFonts w:ascii="Source Sans Pro" w:hAnsi="Source Sans Pro" w:cs="Open Sans"/>
        <w:color w:val="808080" w:themeColor="background1" w:themeShade="80"/>
        <w:sz w:val="13"/>
        <w:szCs w:val="13"/>
      </w:rPr>
      <w:t>/ Rouge Media Ltd. Mortimer House, 49 Church Street, Theale, Reading, Berkshire, RG7 5BX</w:t>
    </w:r>
  </w:p>
  <w:p w14:paraId="5D3203BA" w14:textId="77777777" w:rsidR="00613756" w:rsidRPr="007459F0" w:rsidRDefault="00613756" w:rsidP="00613756">
    <w:pPr>
      <w:tabs>
        <w:tab w:val="left" w:pos="2268"/>
      </w:tabs>
      <w:rPr>
        <w:rFonts w:ascii="Source Sans Pro" w:hAnsi="Source Sans Pro" w:cs="Open Sans"/>
        <w:color w:val="808080" w:themeColor="background1" w:themeShade="80"/>
        <w:sz w:val="13"/>
        <w:szCs w:val="13"/>
      </w:rPr>
    </w:pPr>
    <w:r w:rsidRPr="007459F0">
      <w:rPr>
        <w:rFonts w:ascii="Source Sans Pro" w:hAnsi="Source Sans Pro" w:cs="Open Sans"/>
        <w:color w:val="808080" w:themeColor="background1" w:themeShade="80"/>
        <w:sz w:val="13"/>
        <w:szCs w:val="13"/>
      </w:rPr>
      <w:t xml:space="preserve">/ 0118 930 4245 </w:t>
    </w:r>
    <w:r w:rsidRPr="007459F0">
      <w:rPr>
        <w:rFonts w:ascii="Source Sans Pro" w:hAnsi="Source Sans Pro" w:cs="Open Sans"/>
        <w:color w:val="808080" w:themeColor="background1" w:themeShade="80"/>
        <w:sz w:val="13"/>
        <w:szCs w:val="13"/>
      </w:rPr>
      <w:tab/>
      <w:t xml:space="preserve">/ </w:t>
    </w:r>
    <w:r>
      <w:rPr>
        <w:rFonts w:ascii="Source Sans Pro" w:hAnsi="Source Sans Pro" w:cs="Open Sans"/>
        <w:color w:val="808080" w:themeColor="background1" w:themeShade="80"/>
        <w:sz w:val="13"/>
        <w:szCs w:val="13"/>
      </w:rPr>
      <w:t>www.</w:t>
    </w:r>
    <w:r w:rsidRPr="007459F0">
      <w:rPr>
        <w:rFonts w:ascii="Source Sans Pro" w:hAnsi="Source Sans Pro" w:cs="Open Sans"/>
        <w:color w:val="808080" w:themeColor="background1" w:themeShade="80"/>
        <w:sz w:val="13"/>
        <w:szCs w:val="13"/>
      </w:rPr>
      <w:t>rouge-medi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59088" w14:textId="77777777" w:rsidR="00FB7762" w:rsidRDefault="00FB7762" w:rsidP="006D7AC1">
      <w:r>
        <w:separator/>
      </w:r>
    </w:p>
  </w:footnote>
  <w:footnote w:type="continuationSeparator" w:id="0">
    <w:p w14:paraId="3B6C59DF" w14:textId="77777777" w:rsidR="00FB7762" w:rsidRDefault="00FB7762" w:rsidP="006D7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663B4" w14:textId="259B4EB7" w:rsidR="00A5505F" w:rsidRDefault="00A5505F">
    <w:pPr>
      <w:pStyle w:val="Header"/>
    </w:pPr>
    <w:r>
      <w:rPr>
        <w:rFonts w:eastAsia="Times New Roman" w:cstheme="minorHAnsi"/>
        <w:b/>
        <w:bCs/>
        <w:color w:val="221035"/>
        <w:sz w:val="36"/>
        <w:szCs w:val="36"/>
        <w:lang w:eastAsia="en-GB"/>
      </w:rPr>
      <w:t xml:space="preserve">Persona </w:t>
    </w:r>
    <w:r w:rsidRPr="000075F1">
      <w:rPr>
        <w:rFonts w:eastAsia="Times New Roman" w:cstheme="minorHAnsi"/>
        <w:b/>
        <w:bCs/>
        <w:color w:val="221035"/>
        <w:sz w:val="36"/>
        <w:szCs w:val="36"/>
        <w:lang w:eastAsia="en-GB"/>
      </w:rPr>
      <w:t xml:space="preserve">User </w:t>
    </w:r>
    <w:r w:rsidRPr="000075F1">
      <w:rPr>
        <w:rFonts w:eastAsia="Times New Roman" w:cstheme="minorHAnsi"/>
        <w:b/>
        <w:bCs/>
        <w:color w:val="220F35"/>
        <w:sz w:val="36"/>
        <w:szCs w:val="36"/>
        <w:lang w:eastAsia="en-GB"/>
      </w:rPr>
      <w:t>journey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TQ2NTa1NLCwNDdW0lEKTi0uzszPAykwrAUATdkzfywAAAA="/>
  </w:docVars>
  <w:rsids>
    <w:rsidRoot w:val="00F04EE7"/>
    <w:rsid w:val="000075F1"/>
    <w:rsid w:val="0005101C"/>
    <w:rsid w:val="001F0FF3"/>
    <w:rsid w:val="00284398"/>
    <w:rsid w:val="0032345D"/>
    <w:rsid w:val="003720DD"/>
    <w:rsid w:val="003B5F65"/>
    <w:rsid w:val="00405BDE"/>
    <w:rsid w:val="00414A9E"/>
    <w:rsid w:val="00444B09"/>
    <w:rsid w:val="00477F48"/>
    <w:rsid w:val="00586537"/>
    <w:rsid w:val="00613756"/>
    <w:rsid w:val="0069699D"/>
    <w:rsid w:val="006D7AC1"/>
    <w:rsid w:val="007762A2"/>
    <w:rsid w:val="007A541C"/>
    <w:rsid w:val="00902690"/>
    <w:rsid w:val="00A5505F"/>
    <w:rsid w:val="00A740A2"/>
    <w:rsid w:val="00A920BB"/>
    <w:rsid w:val="00B403F1"/>
    <w:rsid w:val="00B9341E"/>
    <w:rsid w:val="00BB21DB"/>
    <w:rsid w:val="00BB6B81"/>
    <w:rsid w:val="00C736B8"/>
    <w:rsid w:val="00CA01F0"/>
    <w:rsid w:val="00DA4F34"/>
    <w:rsid w:val="00DB2D84"/>
    <w:rsid w:val="00DD406E"/>
    <w:rsid w:val="00F04EE7"/>
    <w:rsid w:val="00F50F66"/>
    <w:rsid w:val="00FA69FE"/>
    <w:rsid w:val="00FB7762"/>
    <w:rsid w:val="00FC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AC846"/>
  <w15:chartTrackingRefBased/>
  <w15:docId w15:val="{F8F06804-1E1A-7F48-B518-F1FD34ADE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E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4E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D7AC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7AC1"/>
  </w:style>
  <w:style w:type="paragraph" w:styleId="Footer">
    <w:name w:val="footer"/>
    <w:basedOn w:val="Normal"/>
    <w:link w:val="FooterChar"/>
    <w:uiPriority w:val="99"/>
    <w:unhideWhenUsed/>
    <w:rsid w:val="006D7AC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7A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088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Wright</dc:creator>
  <cp:keywords/>
  <dc:description/>
  <cp:lastModifiedBy>Andy Woods</cp:lastModifiedBy>
  <cp:revision>9</cp:revision>
  <dcterms:created xsi:type="dcterms:W3CDTF">2020-12-11T08:37:00Z</dcterms:created>
  <dcterms:modified xsi:type="dcterms:W3CDTF">2020-12-11T09:04:00Z</dcterms:modified>
</cp:coreProperties>
</file>